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F715D8" w14:textId="79E7E939" w:rsidR="0055435E" w:rsidRPr="005E7917" w:rsidRDefault="0055435E" w:rsidP="005B15E5">
      <w:pPr>
        <w:rPr>
          <w:b/>
          <w:bCs/>
        </w:rPr>
      </w:pPr>
      <w:r w:rsidRPr="005E7917">
        <w:rPr>
          <w:b/>
          <w:bCs/>
        </w:rPr>
        <w:t>Caching-</w:t>
      </w:r>
    </w:p>
    <w:p w14:paraId="3C534605" w14:textId="77777777" w:rsidR="0055435E" w:rsidRPr="005B15E5" w:rsidRDefault="0055435E" w:rsidP="005B15E5">
      <w:r w:rsidRPr="005B15E5">
        <w:t>Any site is developed for a large number of users, in other words for the same request to work the same for a large number of clients so it is hard to provide the best performance for the server so we use caching.</w:t>
      </w:r>
      <w:r w:rsidRPr="005B15E5">
        <w:br/>
      </w:r>
      <w:r w:rsidRPr="005B15E5">
        <w:br/>
        <w:t>Introduction</w:t>
      </w:r>
      <w:r w:rsidRPr="005B15E5">
        <w:br/>
      </w:r>
      <w:r w:rsidRPr="005B15E5">
        <w:br/>
        <w:t xml:space="preserve">Caching is a state management technique that can store a copy of the data in memory. To increase the performance of the application and improve the access time, caching is used. It exists in temporary storage, in other words when the data is no longer used then it expires. Using a </w:t>
      </w:r>
      <w:proofErr w:type="gramStart"/>
      <w:r w:rsidRPr="005B15E5">
        <w:t>cache</w:t>
      </w:r>
      <w:proofErr w:type="gramEnd"/>
      <w:r w:rsidRPr="005B15E5">
        <w:t xml:space="preserve"> we can retrieve the data from a database directly.</w:t>
      </w:r>
      <w:r w:rsidRPr="005B15E5">
        <w:br/>
      </w:r>
      <w:r w:rsidRPr="005B15E5">
        <w:br/>
        <w:t>Mostly, there are 3 types of caching.</w:t>
      </w:r>
      <w:r w:rsidRPr="005B15E5">
        <w:br/>
      </w:r>
      <w:r w:rsidRPr="005B15E5">
        <w:br/>
        <w:t>1. Output Caching</w:t>
      </w:r>
      <w:r w:rsidRPr="005B15E5">
        <w:br/>
      </w:r>
      <w:r w:rsidRPr="005B15E5">
        <w:br/>
        <w:t>When we compile our code it is first it compiled into Microsoft Intermediate Language (MSIL) then The MSIL is converted into Native Code using the JIT Compiler. Now if there is a page that changes frequently then the JIT needs to compile it every time. So, rather than generate a page on each request we can cache the page using Page Output Caching so that it can be accessed from the cache itself.</w:t>
      </w:r>
      <w:r w:rsidRPr="005B15E5">
        <w:br/>
      </w:r>
      <w:r w:rsidRPr="005B15E5">
        <w:br/>
      </w:r>
      <w:r w:rsidRPr="005B15E5">
        <w:rPr>
          <w:noProof/>
        </w:rPr>
        <w:drawing>
          <wp:inline distT="0" distB="0" distL="0" distR="0" wp14:anchorId="7B25A5CE" wp14:editId="6E56D6DB">
            <wp:extent cx="5715000" cy="2867025"/>
            <wp:effectExtent l="0" t="0" r="0" b="9525"/>
            <wp:docPr id="10" name="Picture 10" descr="http://csharpcorner.mindcrackerinc.netdna-cdn.com/UploadFile/225740/introduction-of-caching/Images/1-Page_Output_cach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sharpcorner.mindcrackerinc.netdna-cdn.com/UploadFile/225740/introduction-of-caching/Images/1-Page_Output_caching.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15000" cy="2867025"/>
                    </a:xfrm>
                    <a:prstGeom prst="rect">
                      <a:avLst/>
                    </a:prstGeom>
                    <a:noFill/>
                    <a:ln>
                      <a:noFill/>
                    </a:ln>
                  </pic:spPr>
                </pic:pic>
              </a:graphicData>
            </a:graphic>
          </wp:inline>
        </w:drawing>
      </w:r>
      <w:r w:rsidRPr="005B15E5">
        <w:br/>
      </w:r>
      <w:r w:rsidRPr="005B15E5">
        <w:br/>
        <w:t>These pictures show when the first request is generated, the page is cached for the same page request in the future. The page is retrieved in the future. The page is retrieved from the cache rather than regenerating the page.</w:t>
      </w:r>
      <w:r w:rsidRPr="005B15E5">
        <w:br/>
      </w:r>
      <w:r w:rsidRPr="005B15E5">
        <w:br/>
        <w:t>Now, here I am explaining the Output Cache with an example.</w:t>
      </w:r>
      <w:r w:rsidRPr="005B15E5">
        <w:br/>
      </w:r>
      <w:r w:rsidRPr="005B15E5">
        <w:br/>
        <w:t>Step 1: Open Visual Studio 2010.</w:t>
      </w:r>
      <w:r w:rsidRPr="005B15E5">
        <w:br/>
      </w:r>
      <w:r w:rsidRPr="005B15E5">
        <w:br/>
      </w:r>
      <w:r w:rsidRPr="005B15E5">
        <w:lastRenderedPageBreak/>
        <w:t>Step 2: Then click on "New Project" &gt; "WEB" &gt; "ASP.NET Empty Web Application".</w:t>
      </w:r>
      <w:r w:rsidRPr="005B15E5">
        <w:br/>
      </w:r>
      <w:r w:rsidRPr="005B15E5">
        <w:br/>
      </w:r>
      <w:r w:rsidRPr="005B15E5">
        <w:rPr>
          <w:noProof/>
        </w:rPr>
        <w:drawing>
          <wp:inline distT="0" distB="0" distL="0" distR="0" wp14:anchorId="147D75B0" wp14:editId="2C18AA98">
            <wp:extent cx="6191250" cy="3219450"/>
            <wp:effectExtent l="0" t="0" r="0" b="0"/>
            <wp:docPr id="9" name="Picture 9" descr="http://csharpcorner.mindcrackerinc.netdna-cdn.com/UploadFile/225740/introduction-of-caching/Images/Image%2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csharpcorner.mindcrackerinc.netdna-cdn.com/UploadFile/225740/introduction-of-caching/Images/Image%202.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191250" cy="3219450"/>
                    </a:xfrm>
                    <a:prstGeom prst="rect">
                      <a:avLst/>
                    </a:prstGeom>
                    <a:noFill/>
                    <a:ln>
                      <a:noFill/>
                    </a:ln>
                  </pic:spPr>
                </pic:pic>
              </a:graphicData>
            </a:graphic>
          </wp:inline>
        </w:drawing>
      </w:r>
      <w:r w:rsidRPr="005B15E5">
        <w:br/>
      </w:r>
      <w:r w:rsidRPr="005B15E5">
        <w:br/>
        <w:t>Step 3: Now click on Solution Explorer.</w:t>
      </w:r>
      <w:r w:rsidRPr="005B15E5">
        <w:br/>
      </w:r>
      <w:r w:rsidRPr="005B15E5">
        <w:br/>
      </w:r>
      <w:r w:rsidRPr="005B15E5">
        <w:rPr>
          <w:noProof/>
        </w:rPr>
        <w:drawing>
          <wp:inline distT="0" distB="0" distL="0" distR="0" wp14:anchorId="495551E6" wp14:editId="6933C5BC">
            <wp:extent cx="3343275" cy="2647950"/>
            <wp:effectExtent l="0" t="0" r="9525" b="0"/>
            <wp:docPr id="8" name="Picture 8" descr="http://csharpcorner.mindcrackerinc.netdna-cdn.com/UploadFile/225740/introduction-of-caching/Images/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csharpcorner.mindcrackerinc.netdna-cdn.com/UploadFile/225740/introduction-of-caching/Images/Image3.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343275" cy="2647950"/>
                    </a:xfrm>
                    <a:prstGeom prst="rect">
                      <a:avLst/>
                    </a:prstGeom>
                    <a:noFill/>
                    <a:ln>
                      <a:noFill/>
                    </a:ln>
                  </pic:spPr>
                </pic:pic>
              </a:graphicData>
            </a:graphic>
          </wp:inline>
        </w:drawing>
      </w:r>
      <w:r w:rsidRPr="005B15E5">
        <w:br/>
      </w:r>
      <w:r w:rsidRPr="005B15E5">
        <w:br/>
      </w:r>
      <w:r w:rsidRPr="005B15E5">
        <w:br/>
        <w:t>Step 4: Now right-click on "Add" &gt; "New Item"&gt; "Web From" and add the name of the web form. </w:t>
      </w:r>
      <w:r w:rsidRPr="005B15E5">
        <w:br/>
      </w:r>
      <w:r w:rsidRPr="005B15E5">
        <w:br/>
      </w:r>
      <w:r w:rsidRPr="005B15E5">
        <w:rPr>
          <w:noProof/>
        </w:rPr>
        <w:lastRenderedPageBreak/>
        <w:drawing>
          <wp:inline distT="0" distB="0" distL="0" distR="0" wp14:anchorId="0235ADB2" wp14:editId="60552475">
            <wp:extent cx="6191250" cy="3886200"/>
            <wp:effectExtent l="0" t="0" r="0" b="0"/>
            <wp:docPr id="7" name="Picture 7" descr="http://csharpcorner.mindcrackerinc.netdna-cdn.com/UploadFile/225740/introduction-of-caching/Images/Image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csharpcorner.mindcrackerinc.netdna-cdn.com/UploadFile/225740/introduction-of-caching/Images/Image4.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91250" cy="3886200"/>
                    </a:xfrm>
                    <a:prstGeom prst="rect">
                      <a:avLst/>
                    </a:prstGeom>
                    <a:noFill/>
                    <a:ln>
                      <a:noFill/>
                    </a:ln>
                  </pic:spPr>
                </pic:pic>
              </a:graphicData>
            </a:graphic>
          </wp:inline>
        </w:drawing>
      </w:r>
      <w:r w:rsidRPr="005B15E5">
        <w:br/>
      </w:r>
      <w:r w:rsidRPr="005B15E5">
        <w:br/>
        <w:t xml:space="preserve">Step 5: Write the following code and now here I have used a </w:t>
      </w:r>
      <w:proofErr w:type="gramStart"/>
      <w:r w:rsidRPr="005B15E5">
        <w:t>Drop Down</w:t>
      </w:r>
      <w:proofErr w:type="gramEnd"/>
      <w:r w:rsidRPr="005B15E5">
        <w:t xml:space="preserve"> Control, Grid Control, Label Control. and set the client-side time using JavaScript.</w:t>
      </w:r>
    </w:p>
    <w:p w14:paraId="61B210CC" w14:textId="77777777" w:rsidR="0055435E" w:rsidRPr="005B15E5" w:rsidRDefault="0055435E" w:rsidP="005B15E5">
      <w:r w:rsidRPr="005B15E5">
        <w:t>&lt;%@ Page Language="C#" AutoEventWireup="true" CodeBehind="WebForm1.aspx.cs" Inherits="Caching.WebForm1" %&gt;  </w:t>
      </w:r>
    </w:p>
    <w:p w14:paraId="073B39EE" w14:textId="77777777" w:rsidR="0055435E" w:rsidRPr="005B15E5" w:rsidRDefault="0055435E" w:rsidP="005B15E5">
      <w:r w:rsidRPr="005B15E5">
        <w:t>&lt;%@ </w:t>
      </w:r>
      <w:proofErr w:type="spellStart"/>
      <w:r w:rsidRPr="005B15E5">
        <w:t>OutputCache</w:t>
      </w:r>
      <w:proofErr w:type="spellEnd"/>
      <w:r w:rsidRPr="005B15E5">
        <w:t> Duration="30" </w:t>
      </w:r>
      <w:proofErr w:type="spellStart"/>
      <w:r w:rsidRPr="005B15E5">
        <w:t>VaryByParam</w:t>
      </w:r>
      <w:proofErr w:type="spellEnd"/>
      <w:r w:rsidRPr="005B15E5">
        <w:t>="None" %&gt;  </w:t>
      </w:r>
    </w:p>
    <w:p w14:paraId="062A0E72" w14:textId="77777777" w:rsidR="0055435E" w:rsidRPr="005B15E5" w:rsidRDefault="0055435E" w:rsidP="005B15E5">
      <w:r w:rsidRPr="005B15E5">
        <w:t>  </w:t>
      </w:r>
    </w:p>
    <w:p w14:paraId="1678DA9F" w14:textId="77777777" w:rsidR="0055435E" w:rsidRPr="005B15E5" w:rsidRDefault="0055435E" w:rsidP="005B15E5">
      <w:r w:rsidRPr="005B15E5">
        <w:t>&lt;!DOCTYPE html PUBLIC "-//W3C//DTD XHTML 1.0 Transitional//EN" "http://www.w3.org/TR/xhtml1/DTD/xhtml1-transitional.dtd"&gt;  </w:t>
      </w:r>
    </w:p>
    <w:p w14:paraId="3567C9DF" w14:textId="77777777" w:rsidR="0055435E" w:rsidRPr="005B15E5" w:rsidRDefault="0055435E" w:rsidP="005B15E5">
      <w:r w:rsidRPr="005B15E5">
        <w:t>  </w:t>
      </w:r>
    </w:p>
    <w:p w14:paraId="69B84E1F" w14:textId="77777777" w:rsidR="0055435E" w:rsidRPr="005B15E5" w:rsidRDefault="0055435E" w:rsidP="005B15E5">
      <w:r w:rsidRPr="005B15E5">
        <w:t>&lt;html </w:t>
      </w:r>
      <w:proofErr w:type="spellStart"/>
      <w:r w:rsidRPr="005B15E5">
        <w:t>xmlns</w:t>
      </w:r>
      <w:proofErr w:type="spellEnd"/>
      <w:r w:rsidRPr="005B15E5">
        <w:t>="http://www.w3.org/1999/xhtml"&gt;  </w:t>
      </w:r>
    </w:p>
    <w:p w14:paraId="5E99DA7E" w14:textId="77777777" w:rsidR="0055435E" w:rsidRPr="005B15E5" w:rsidRDefault="0055435E" w:rsidP="005B15E5">
      <w:r w:rsidRPr="005B15E5">
        <w:t>&lt;head </w:t>
      </w:r>
      <w:proofErr w:type="spellStart"/>
      <w:r w:rsidRPr="005B15E5">
        <w:t>runat</w:t>
      </w:r>
      <w:proofErr w:type="spellEnd"/>
      <w:r w:rsidRPr="005B15E5">
        <w:t>="server"&gt;  </w:t>
      </w:r>
    </w:p>
    <w:p w14:paraId="4F600ECE" w14:textId="77777777" w:rsidR="0055435E" w:rsidRPr="005B15E5" w:rsidRDefault="0055435E" w:rsidP="005B15E5">
      <w:r w:rsidRPr="005B15E5">
        <w:t>    &lt;title&gt;&lt;/title&gt;  </w:t>
      </w:r>
    </w:p>
    <w:p w14:paraId="3324D86B" w14:textId="77777777" w:rsidR="0055435E" w:rsidRPr="005B15E5" w:rsidRDefault="0055435E" w:rsidP="005B15E5">
      <w:r w:rsidRPr="005B15E5">
        <w:t>&lt;/head&gt;  </w:t>
      </w:r>
    </w:p>
    <w:p w14:paraId="278F43B5" w14:textId="77777777" w:rsidR="0055435E" w:rsidRPr="005B15E5" w:rsidRDefault="0055435E" w:rsidP="005B15E5">
      <w:r w:rsidRPr="005B15E5">
        <w:t>&lt;body&gt;  </w:t>
      </w:r>
    </w:p>
    <w:p w14:paraId="3E25517E" w14:textId="77777777" w:rsidR="0055435E" w:rsidRPr="005B15E5" w:rsidRDefault="0055435E" w:rsidP="005B15E5">
      <w:r w:rsidRPr="005B15E5">
        <w:t>    &lt;form id="form1" </w:t>
      </w:r>
      <w:proofErr w:type="spellStart"/>
      <w:r w:rsidRPr="005B15E5">
        <w:t>runat</w:t>
      </w:r>
      <w:proofErr w:type="spellEnd"/>
      <w:r w:rsidRPr="005B15E5">
        <w:t>="server"&gt;  </w:t>
      </w:r>
    </w:p>
    <w:p w14:paraId="38B42757" w14:textId="77777777" w:rsidR="0055435E" w:rsidRPr="005B15E5" w:rsidRDefault="0055435E" w:rsidP="005B15E5">
      <w:r w:rsidRPr="005B15E5">
        <w:t>&lt;div&gt;    </w:t>
      </w:r>
      <w:r w:rsidRPr="005B15E5">
        <w:br/>
      </w:r>
    </w:p>
    <w:p w14:paraId="725602E7" w14:textId="77777777" w:rsidR="0055435E" w:rsidRPr="005B15E5" w:rsidRDefault="0055435E" w:rsidP="005B15E5">
      <w:r w:rsidRPr="005B15E5">
        <w:lastRenderedPageBreak/>
        <w:t>&lt;</w:t>
      </w:r>
      <w:proofErr w:type="gramStart"/>
      <w:r w:rsidRPr="005B15E5">
        <w:t>asp:DropDownList</w:t>
      </w:r>
      <w:proofErr w:type="gramEnd"/>
      <w:r w:rsidRPr="005B15E5">
        <w:t> ID="DropDownList1" runat="server" AutoPostBack="True"  </w:t>
      </w:r>
    </w:p>
    <w:p w14:paraId="68BA5100" w14:textId="77777777" w:rsidR="0055435E" w:rsidRPr="005B15E5" w:rsidRDefault="0055435E" w:rsidP="005B15E5">
      <w:proofErr w:type="spellStart"/>
      <w:r w:rsidRPr="005B15E5">
        <w:t>onselectedindexchanged</w:t>
      </w:r>
      <w:proofErr w:type="spellEnd"/>
      <w:r w:rsidRPr="005B15E5">
        <w:t>="DropDownList1_SelectedIndexChanged"&gt;  </w:t>
      </w:r>
    </w:p>
    <w:p w14:paraId="4EC25B38" w14:textId="77777777" w:rsidR="0055435E" w:rsidRPr="005B15E5" w:rsidRDefault="0055435E" w:rsidP="005B15E5">
      <w:r w:rsidRPr="005B15E5">
        <w:t>&lt;/</w:t>
      </w:r>
      <w:proofErr w:type="spellStart"/>
      <w:proofErr w:type="gramStart"/>
      <w:r w:rsidRPr="005B15E5">
        <w:t>asp:DropDownList</w:t>
      </w:r>
      <w:proofErr w:type="spellEnd"/>
      <w:proofErr w:type="gramEnd"/>
      <w:r w:rsidRPr="005B15E5">
        <w:t>&gt;  </w:t>
      </w:r>
    </w:p>
    <w:p w14:paraId="1132549B" w14:textId="77777777" w:rsidR="0055435E" w:rsidRPr="005B15E5" w:rsidRDefault="0055435E" w:rsidP="005B15E5">
      <w:r w:rsidRPr="005B15E5">
        <w:t>&lt;</w:t>
      </w:r>
      <w:proofErr w:type="spellStart"/>
      <w:r w:rsidRPr="005B15E5">
        <w:t>br</w:t>
      </w:r>
      <w:proofErr w:type="spellEnd"/>
      <w:r w:rsidRPr="005B15E5">
        <w:t> /&gt;  </w:t>
      </w:r>
    </w:p>
    <w:p w14:paraId="52E468F1" w14:textId="77777777" w:rsidR="0055435E" w:rsidRPr="005B15E5" w:rsidRDefault="0055435E" w:rsidP="005B15E5">
      <w:r w:rsidRPr="005B15E5">
        <w:t>&lt;</w:t>
      </w:r>
      <w:proofErr w:type="spellStart"/>
      <w:r w:rsidRPr="005B15E5">
        <w:t>br</w:t>
      </w:r>
      <w:proofErr w:type="spellEnd"/>
      <w:r w:rsidRPr="005B15E5">
        <w:t> /&gt;  </w:t>
      </w:r>
    </w:p>
    <w:p w14:paraId="1F9ACCF4" w14:textId="77777777" w:rsidR="0055435E" w:rsidRPr="005B15E5" w:rsidRDefault="0055435E" w:rsidP="005B15E5">
      <w:r w:rsidRPr="005B15E5">
        <w:t>    &lt;</w:t>
      </w:r>
      <w:proofErr w:type="spellStart"/>
      <w:proofErr w:type="gramStart"/>
      <w:r w:rsidRPr="005B15E5">
        <w:t>asp:GridView</w:t>
      </w:r>
      <w:proofErr w:type="spellEnd"/>
      <w:proofErr w:type="gramEnd"/>
      <w:r w:rsidRPr="005B15E5">
        <w:t> ID="GridView1" </w:t>
      </w:r>
      <w:proofErr w:type="spellStart"/>
      <w:r w:rsidRPr="005B15E5">
        <w:t>runat</w:t>
      </w:r>
      <w:proofErr w:type="spellEnd"/>
      <w:r w:rsidRPr="005B15E5">
        <w:t>="server"&gt;  </w:t>
      </w:r>
    </w:p>
    <w:p w14:paraId="10B57998" w14:textId="77777777" w:rsidR="0055435E" w:rsidRPr="005B15E5" w:rsidRDefault="0055435E" w:rsidP="005B15E5">
      <w:r w:rsidRPr="005B15E5">
        <w:t>    &lt;/</w:t>
      </w:r>
      <w:proofErr w:type="spellStart"/>
      <w:proofErr w:type="gramStart"/>
      <w:r w:rsidRPr="005B15E5">
        <w:t>asp:GridView</w:t>
      </w:r>
      <w:proofErr w:type="spellEnd"/>
      <w:proofErr w:type="gramEnd"/>
      <w:r w:rsidRPr="005B15E5">
        <w:t>&gt;  </w:t>
      </w:r>
    </w:p>
    <w:p w14:paraId="1D06849A" w14:textId="77777777" w:rsidR="0055435E" w:rsidRPr="005B15E5" w:rsidRDefault="0055435E" w:rsidP="005B15E5">
      <w:r w:rsidRPr="005B15E5">
        <w:t>&lt;</w:t>
      </w:r>
      <w:proofErr w:type="spellStart"/>
      <w:r w:rsidRPr="005B15E5">
        <w:t>br</w:t>
      </w:r>
      <w:proofErr w:type="spellEnd"/>
      <w:r w:rsidRPr="005B15E5">
        <w:t> /&gt;  </w:t>
      </w:r>
    </w:p>
    <w:p w14:paraId="1E19CD42" w14:textId="77777777" w:rsidR="0055435E" w:rsidRPr="005B15E5" w:rsidRDefault="0055435E" w:rsidP="005B15E5">
      <w:r w:rsidRPr="005B15E5">
        <w:t>    Server Time:-&lt;</w:t>
      </w:r>
      <w:proofErr w:type="gramStart"/>
      <w:r w:rsidRPr="005B15E5">
        <w:t>asp:Label</w:t>
      </w:r>
      <w:proofErr w:type="gramEnd"/>
      <w:r w:rsidRPr="005B15E5">
        <w:t> ID="Label1" runat="server"&gt;&lt;/asp:Label&gt;  </w:t>
      </w:r>
    </w:p>
    <w:p w14:paraId="5EE41120" w14:textId="77777777" w:rsidR="0055435E" w:rsidRPr="005B15E5" w:rsidRDefault="0055435E" w:rsidP="005B15E5">
      <w:r w:rsidRPr="005B15E5">
        <w:t>&lt;</w:t>
      </w:r>
      <w:proofErr w:type="spellStart"/>
      <w:r w:rsidRPr="005B15E5">
        <w:t>br</w:t>
      </w:r>
      <w:proofErr w:type="spellEnd"/>
      <w:r w:rsidRPr="005B15E5">
        <w:t> /&gt;  </w:t>
      </w:r>
    </w:p>
    <w:p w14:paraId="6E71E2A5" w14:textId="77777777" w:rsidR="0055435E" w:rsidRPr="005B15E5" w:rsidRDefault="0055435E" w:rsidP="005B15E5">
      <w:r w:rsidRPr="005B15E5">
        <w:t>&lt;</w:t>
      </w:r>
      <w:proofErr w:type="spellStart"/>
      <w:r w:rsidRPr="005B15E5">
        <w:t>br</w:t>
      </w:r>
      <w:proofErr w:type="spellEnd"/>
      <w:r w:rsidRPr="005B15E5">
        <w:t> /&gt;  </w:t>
      </w:r>
    </w:p>
    <w:p w14:paraId="2210D4F8" w14:textId="77777777" w:rsidR="0055435E" w:rsidRPr="005B15E5" w:rsidRDefault="0055435E" w:rsidP="005B15E5">
      <w:r w:rsidRPr="005B15E5">
        <w:t>Client </w:t>
      </w:r>
      <w:proofErr w:type="gramStart"/>
      <w:r w:rsidRPr="005B15E5">
        <w:t>Time:-</w:t>
      </w:r>
      <w:proofErr w:type="gramEnd"/>
      <w:r w:rsidRPr="005B15E5">
        <w:t>  </w:t>
      </w:r>
    </w:p>
    <w:p w14:paraId="7AC6FFD6" w14:textId="77777777" w:rsidR="0055435E" w:rsidRPr="005B15E5" w:rsidRDefault="0055435E" w:rsidP="005B15E5">
      <w:r w:rsidRPr="005B15E5">
        <w:t>&lt;script type="text/</w:t>
      </w:r>
      <w:proofErr w:type="spellStart"/>
      <w:r w:rsidRPr="005B15E5">
        <w:t>javascript</w:t>
      </w:r>
      <w:proofErr w:type="spellEnd"/>
      <w:r w:rsidRPr="005B15E5">
        <w:t>"&gt;  </w:t>
      </w:r>
    </w:p>
    <w:p w14:paraId="3F51BB77" w14:textId="77777777" w:rsidR="0055435E" w:rsidRPr="005B15E5" w:rsidRDefault="0055435E" w:rsidP="005B15E5">
      <w:r w:rsidRPr="005B15E5">
        <w:t xml:space="preserve">    </w:t>
      </w:r>
      <w:proofErr w:type="spellStart"/>
      <w:proofErr w:type="gramStart"/>
      <w:r w:rsidRPr="005B15E5">
        <w:t>document.write</w:t>
      </w:r>
      <w:proofErr w:type="spellEnd"/>
      <w:proofErr w:type="gramEnd"/>
      <w:r w:rsidRPr="005B15E5">
        <w:t>(Date())  </w:t>
      </w:r>
    </w:p>
    <w:p w14:paraId="3D918E7C" w14:textId="77777777" w:rsidR="0055435E" w:rsidRPr="005B15E5" w:rsidRDefault="0055435E" w:rsidP="005B15E5">
      <w:r w:rsidRPr="005B15E5">
        <w:t>&lt;/script&gt;  </w:t>
      </w:r>
    </w:p>
    <w:p w14:paraId="1414051D" w14:textId="77777777" w:rsidR="0055435E" w:rsidRPr="005B15E5" w:rsidRDefault="0055435E" w:rsidP="005B15E5">
      <w:r w:rsidRPr="005B15E5">
        <w:t>&lt;/div&gt;  </w:t>
      </w:r>
    </w:p>
    <w:p w14:paraId="5F14E9BF" w14:textId="77777777" w:rsidR="0055435E" w:rsidRPr="005B15E5" w:rsidRDefault="0055435E" w:rsidP="005B15E5">
      <w:r w:rsidRPr="005B15E5">
        <w:t>&lt;/form&gt;  </w:t>
      </w:r>
    </w:p>
    <w:p w14:paraId="405837C7" w14:textId="77777777" w:rsidR="0055435E" w:rsidRPr="005B15E5" w:rsidRDefault="0055435E" w:rsidP="005B15E5">
      <w:r w:rsidRPr="005B15E5">
        <w:t>&lt;/body&gt;  </w:t>
      </w:r>
    </w:p>
    <w:p w14:paraId="13609CA5" w14:textId="77777777" w:rsidR="0055435E" w:rsidRPr="005B15E5" w:rsidRDefault="0055435E" w:rsidP="005B15E5">
      <w:r w:rsidRPr="005B15E5">
        <w:t>&lt;/html&gt;  </w:t>
      </w:r>
    </w:p>
    <w:p w14:paraId="7C662720" w14:textId="77777777" w:rsidR="0055435E" w:rsidRPr="005B15E5" w:rsidRDefault="0055435E" w:rsidP="005B15E5">
      <w:r w:rsidRPr="005B15E5">
        <w:t>Step 6: Now, I used SQL Server 2008 and I created a database table with a name that is registered in the project database.</w:t>
      </w:r>
      <w:r w:rsidRPr="005B15E5">
        <w:br/>
      </w:r>
      <w:r w:rsidRPr="005B15E5">
        <w:br/>
      </w:r>
      <w:r w:rsidRPr="005B15E5">
        <w:rPr>
          <w:noProof/>
        </w:rPr>
        <w:drawing>
          <wp:inline distT="0" distB="0" distL="0" distR="0" wp14:anchorId="3D648F72" wp14:editId="55DFEB52">
            <wp:extent cx="5181600" cy="1238250"/>
            <wp:effectExtent l="0" t="0" r="0" b="0"/>
            <wp:docPr id="6" name="Picture 6" descr="http://csharpcorner.mindcrackerinc.netdna-cdn.com/UploadFile/225740/introduction-of-caching/Images/t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csharpcorner.mindcrackerinc.netdna-cdn.com/UploadFile/225740/introduction-of-caching/Images/table.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81600" cy="1238250"/>
                    </a:xfrm>
                    <a:prstGeom prst="rect">
                      <a:avLst/>
                    </a:prstGeom>
                    <a:noFill/>
                    <a:ln>
                      <a:noFill/>
                    </a:ln>
                  </pic:spPr>
                </pic:pic>
              </a:graphicData>
            </a:graphic>
          </wp:inline>
        </w:drawing>
      </w:r>
      <w:r w:rsidRPr="005B15E5">
        <w:br/>
      </w:r>
      <w:r w:rsidRPr="005B15E5">
        <w:br/>
        <w:t>Step 7: Code</w:t>
      </w:r>
    </w:p>
    <w:p w14:paraId="75F7F7E0" w14:textId="77777777" w:rsidR="0055435E" w:rsidRPr="005B15E5" w:rsidRDefault="0055435E" w:rsidP="005B15E5">
      <w:r w:rsidRPr="005B15E5">
        <w:t>protected void </w:t>
      </w:r>
      <w:proofErr w:type="spellStart"/>
      <w:r w:rsidRPr="005B15E5">
        <w:t>Page_</w:t>
      </w:r>
      <w:proofErr w:type="gramStart"/>
      <w:r w:rsidRPr="005B15E5">
        <w:t>Load</w:t>
      </w:r>
      <w:proofErr w:type="spellEnd"/>
      <w:r w:rsidRPr="005B15E5">
        <w:t>(</w:t>
      </w:r>
      <w:proofErr w:type="gramEnd"/>
      <w:r w:rsidRPr="005B15E5">
        <w:t>object sender, </w:t>
      </w:r>
      <w:proofErr w:type="spellStart"/>
      <w:r w:rsidRPr="005B15E5">
        <w:t>EventArgs</w:t>
      </w:r>
      <w:proofErr w:type="spellEnd"/>
      <w:r w:rsidRPr="005B15E5">
        <w:t> e)  </w:t>
      </w:r>
    </w:p>
    <w:p w14:paraId="44ED32F4" w14:textId="77777777" w:rsidR="0055435E" w:rsidRPr="005B15E5" w:rsidRDefault="0055435E" w:rsidP="005B15E5">
      <w:r w:rsidRPr="005B15E5">
        <w:t>{  </w:t>
      </w:r>
    </w:p>
    <w:p w14:paraId="5AC887BE" w14:textId="77777777" w:rsidR="0055435E" w:rsidRPr="005B15E5" w:rsidRDefault="0055435E" w:rsidP="005B15E5">
      <w:r w:rsidRPr="005B15E5">
        <w:t>    if </w:t>
      </w:r>
      <w:proofErr w:type="gramStart"/>
      <w:r w:rsidRPr="005B15E5">
        <w:t>(!</w:t>
      </w:r>
      <w:proofErr w:type="spellStart"/>
      <w:r w:rsidRPr="005B15E5">
        <w:t>IsPostBack</w:t>
      </w:r>
      <w:proofErr w:type="spellEnd"/>
      <w:proofErr w:type="gramEnd"/>
      <w:r w:rsidRPr="005B15E5">
        <w:t>)  </w:t>
      </w:r>
    </w:p>
    <w:p w14:paraId="5A0C5A57" w14:textId="77777777" w:rsidR="0055435E" w:rsidRPr="005B15E5" w:rsidRDefault="0055435E" w:rsidP="005B15E5">
      <w:r w:rsidRPr="005B15E5">
        <w:t>    {  </w:t>
      </w:r>
    </w:p>
    <w:p w14:paraId="26F29F0A" w14:textId="77777777" w:rsidR="0055435E" w:rsidRPr="005B15E5" w:rsidRDefault="0055435E" w:rsidP="005B15E5">
      <w:r w:rsidRPr="005B15E5">
        <w:lastRenderedPageBreak/>
        <w:t>       Label1.Text = </w:t>
      </w:r>
      <w:proofErr w:type="spellStart"/>
      <w:proofErr w:type="gramStart"/>
      <w:r w:rsidRPr="005B15E5">
        <w:t>DateTime.Now.ToString</w:t>
      </w:r>
      <w:proofErr w:type="spellEnd"/>
      <w:proofErr w:type="gramEnd"/>
      <w:r w:rsidRPr="005B15E5">
        <w:t>();  </w:t>
      </w:r>
    </w:p>
    <w:p w14:paraId="44CBF788" w14:textId="77777777" w:rsidR="0055435E" w:rsidRPr="005B15E5" w:rsidRDefault="0055435E" w:rsidP="005B15E5">
      <w:r w:rsidRPr="005B15E5">
        <w:t>       //call the </w:t>
      </w:r>
      <w:proofErr w:type="spellStart"/>
      <w:r w:rsidRPr="005B15E5">
        <w:t>Drop_down_Bind</w:t>
      </w:r>
      <w:proofErr w:type="spellEnd"/>
      <w:r w:rsidRPr="005B15E5">
        <w:t> method in </w:t>
      </w:r>
      <w:proofErr w:type="spellStart"/>
      <w:r w:rsidRPr="005B15E5">
        <w:t>pageload</w:t>
      </w:r>
      <w:proofErr w:type="spellEnd"/>
      <w:r w:rsidRPr="005B15E5">
        <w:t>  </w:t>
      </w:r>
    </w:p>
    <w:p w14:paraId="5FE3FF63" w14:textId="77777777" w:rsidR="0055435E" w:rsidRPr="005B15E5" w:rsidRDefault="0055435E" w:rsidP="005B15E5">
      <w:r w:rsidRPr="005B15E5">
        <w:t xml:space="preserve">       </w:t>
      </w:r>
      <w:proofErr w:type="spellStart"/>
      <w:r w:rsidRPr="005B15E5">
        <w:t>Drop_Down_</w:t>
      </w:r>
      <w:proofErr w:type="gramStart"/>
      <w:r w:rsidRPr="005B15E5">
        <w:t>Bind</w:t>
      </w:r>
      <w:proofErr w:type="spellEnd"/>
      <w:r w:rsidRPr="005B15E5">
        <w:t>(</w:t>
      </w:r>
      <w:proofErr w:type="gramEnd"/>
      <w:r w:rsidRPr="005B15E5">
        <w:t>);  </w:t>
      </w:r>
    </w:p>
    <w:p w14:paraId="48C950C8" w14:textId="77777777" w:rsidR="0055435E" w:rsidRPr="005B15E5" w:rsidRDefault="0055435E" w:rsidP="005B15E5">
      <w:r w:rsidRPr="005B15E5">
        <w:t>    }    </w:t>
      </w:r>
      <w:r w:rsidRPr="005B15E5">
        <w:br/>
      </w:r>
    </w:p>
    <w:p w14:paraId="6E2CDDFF" w14:textId="77777777" w:rsidR="0055435E" w:rsidRPr="005B15E5" w:rsidRDefault="0055435E" w:rsidP="005B15E5">
      <w:r w:rsidRPr="005B15E5">
        <w:t>}  </w:t>
      </w:r>
    </w:p>
    <w:p w14:paraId="4A4D7B91" w14:textId="77777777" w:rsidR="0055435E" w:rsidRPr="005B15E5" w:rsidRDefault="0055435E" w:rsidP="005B15E5">
      <w:r w:rsidRPr="005B15E5">
        <w:t>private void </w:t>
      </w:r>
      <w:proofErr w:type="spellStart"/>
      <w:r w:rsidRPr="005B15E5">
        <w:t>Drop_Down_</w:t>
      </w:r>
      <w:proofErr w:type="gramStart"/>
      <w:r w:rsidRPr="005B15E5">
        <w:t>Bind</w:t>
      </w:r>
      <w:proofErr w:type="spellEnd"/>
      <w:r w:rsidRPr="005B15E5">
        <w:t>(</w:t>
      </w:r>
      <w:proofErr w:type="gramEnd"/>
      <w:r w:rsidRPr="005B15E5">
        <w:t>)  </w:t>
      </w:r>
    </w:p>
    <w:p w14:paraId="198A544D" w14:textId="77777777" w:rsidR="0055435E" w:rsidRPr="005B15E5" w:rsidRDefault="0055435E" w:rsidP="005B15E5">
      <w:r w:rsidRPr="005B15E5">
        <w:t>{  </w:t>
      </w:r>
    </w:p>
    <w:p w14:paraId="6AD0D3A7" w14:textId="77777777" w:rsidR="0055435E" w:rsidRPr="005B15E5" w:rsidRDefault="0055435E" w:rsidP="005B15E5">
      <w:r w:rsidRPr="005B15E5">
        <w:t>    //bind the data in drop down  </w:t>
      </w:r>
    </w:p>
    <w:p w14:paraId="6854AB05" w14:textId="77777777" w:rsidR="0055435E" w:rsidRPr="005B15E5" w:rsidRDefault="0055435E" w:rsidP="005B15E5">
      <w:r w:rsidRPr="005B15E5">
        <w:t>    SqlConnection con = new </w:t>
      </w:r>
      <w:proofErr w:type="gramStart"/>
      <w:r w:rsidRPr="005B15E5">
        <w:t>SqlConnection(</w:t>
      </w:r>
      <w:proofErr w:type="gramEnd"/>
      <w:r w:rsidRPr="005B15E5">
        <w:t>@"server=divs\sqlexpress; Database=Project;uid=sa;password=divya");  </w:t>
      </w:r>
    </w:p>
    <w:p w14:paraId="1331DAAD" w14:textId="77777777" w:rsidR="0055435E" w:rsidRPr="005B15E5" w:rsidRDefault="0055435E" w:rsidP="005B15E5">
      <w:r w:rsidRPr="005B15E5">
        <w:t>    string query = "select </w:t>
      </w:r>
      <w:proofErr w:type="spellStart"/>
      <w:r w:rsidRPr="005B15E5">
        <w:t>User_name</w:t>
      </w:r>
      <w:proofErr w:type="spellEnd"/>
      <w:r w:rsidRPr="005B15E5">
        <w:t> from </w:t>
      </w:r>
      <w:proofErr w:type="spellStart"/>
      <w:r w:rsidRPr="005B15E5">
        <w:t>registeration</w:t>
      </w:r>
      <w:proofErr w:type="spellEnd"/>
      <w:r w:rsidRPr="005B15E5">
        <w:t>";  </w:t>
      </w:r>
    </w:p>
    <w:p w14:paraId="7A9EDBFC" w14:textId="77777777" w:rsidR="0055435E" w:rsidRPr="005B15E5" w:rsidRDefault="0055435E" w:rsidP="005B15E5">
      <w:r w:rsidRPr="005B15E5">
        <w:t xml:space="preserve">    </w:t>
      </w:r>
      <w:proofErr w:type="spellStart"/>
      <w:r w:rsidRPr="005B15E5">
        <w:t>SqlDataAdapter</w:t>
      </w:r>
      <w:proofErr w:type="spellEnd"/>
      <w:r w:rsidRPr="005B15E5">
        <w:t> da = new </w:t>
      </w:r>
      <w:proofErr w:type="spellStart"/>
      <w:proofErr w:type="gramStart"/>
      <w:r w:rsidRPr="005B15E5">
        <w:t>SqlDataAdapter</w:t>
      </w:r>
      <w:proofErr w:type="spellEnd"/>
      <w:r w:rsidRPr="005B15E5">
        <w:t>(</w:t>
      </w:r>
      <w:proofErr w:type="gramEnd"/>
      <w:r w:rsidRPr="005B15E5">
        <w:t>query, con);  </w:t>
      </w:r>
    </w:p>
    <w:p w14:paraId="3B6A5B24" w14:textId="77777777" w:rsidR="0055435E" w:rsidRPr="005B15E5" w:rsidRDefault="0055435E" w:rsidP="005B15E5">
      <w:r w:rsidRPr="005B15E5">
        <w:t xml:space="preserve">    </w:t>
      </w:r>
      <w:proofErr w:type="spellStart"/>
      <w:r w:rsidRPr="005B15E5">
        <w:t>DataSet</w:t>
      </w:r>
      <w:proofErr w:type="spellEnd"/>
      <w:r w:rsidRPr="005B15E5">
        <w:t> ds = new </w:t>
      </w:r>
      <w:proofErr w:type="spellStart"/>
      <w:proofErr w:type="gramStart"/>
      <w:r w:rsidRPr="005B15E5">
        <w:t>DataSet</w:t>
      </w:r>
      <w:proofErr w:type="spellEnd"/>
      <w:r w:rsidRPr="005B15E5">
        <w:t>(</w:t>
      </w:r>
      <w:proofErr w:type="gramEnd"/>
      <w:r w:rsidRPr="005B15E5">
        <w:t>);  </w:t>
      </w:r>
    </w:p>
    <w:p w14:paraId="7A375302" w14:textId="77777777" w:rsidR="0055435E" w:rsidRPr="005B15E5" w:rsidRDefault="0055435E" w:rsidP="005B15E5">
      <w:r w:rsidRPr="005B15E5">
        <w:t xml:space="preserve">    </w:t>
      </w:r>
      <w:proofErr w:type="spellStart"/>
      <w:proofErr w:type="gramStart"/>
      <w:r w:rsidRPr="005B15E5">
        <w:t>da.Fill</w:t>
      </w:r>
      <w:proofErr w:type="spellEnd"/>
      <w:proofErr w:type="gramEnd"/>
      <w:r w:rsidRPr="005B15E5">
        <w:t>(ds);  </w:t>
      </w:r>
    </w:p>
    <w:p w14:paraId="37787940" w14:textId="77777777" w:rsidR="0055435E" w:rsidRPr="005B15E5" w:rsidRDefault="0055435E" w:rsidP="005B15E5">
      <w:r w:rsidRPr="005B15E5">
        <w:t>    DropDownList1.DataSource = ds;  </w:t>
      </w:r>
    </w:p>
    <w:p w14:paraId="23D05A1A" w14:textId="77777777" w:rsidR="0055435E" w:rsidRPr="005B15E5" w:rsidRDefault="0055435E" w:rsidP="005B15E5">
      <w:r w:rsidRPr="005B15E5">
        <w:t>    DropDownList1.DataTextField = "</w:t>
      </w:r>
      <w:proofErr w:type="spellStart"/>
      <w:r w:rsidRPr="005B15E5">
        <w:t>User_name</w:t>
      </w:r>
      <w:proofErr w:type="spellEnd"/>
      <w:r w:rsidRPr="005B15E5">
        <w:t>";  </w:t>
      </w:r>
    </w:p>
    <w:p w14:paraId="0B1D66B9" w14:textId="77777777" w:rsidR="0055435E" w:rsidRPr="005B15E5" w:rsidRDefault="0055435E" w:rsidP="005B15E5">
      <w:r w:rsidRPr="005B15E5">
        <w:t>    DropDownList1.DataBind();  </w:t>
      </w:r>
    </w:p>
    <w:p w14:paraId="01FA816E" w14:textId="77777777" w:rsidR="0055435E" w:rsidRPr="005B15E5" w:rsidRDefault="0055435E" w:rsidP="005B15E5">
      <w:r w:rsidRPr="005B15E5">
        <w:t>}  </w:t>
      </w:r>
    </w:p>
    <w:p w14:paraId="0244119C" w14:textId="77777777" w:rsidR="0055435E" w:rsidRPr="005B15E5" w:rsidRDefault="0055435E" w:rsidP="005B15E5">
      <w:r w:rsidRPr="005B15E5">
        <w:t>private void </w:t>
      </w:r>
      <w:proofErr w:type="spellStart"/>
      <w:proofErr w:type="gramStart"/>
      <w:r w:rsidRPr="005B15E5">
        <w:t>databind</w:t>
      </w:r>
      <w:proofErr w:type="spellEnd"/>
      <w:r w:rsidRPr="005B15E5">
        <w:t>(</w:t>
      </w:r>
      <w:proofErr w:type="gramEnd"/>
      <w:r w:rsidRPr="005B15E5">
        <w:t>string </w:t>
      </w:r>
      <w:proofErr w:type="spellStart"/>
      <w:r w:rsidRPr="005B15E5">
        <w:t>User_name</w:t>
      </w:r>
      <w:proofErr w:type="spellEnd"/>
      <w:r w:rsidRPr="005B15E5">
        <w:t>)  </w:t>
      </w:r>
    </w:p>
    <w:p w14:paraId="08644D71" w14:textId="77777777" w:rsidR="0055435E" w:rsidRPr="005B15E5" w:rsidRDefault="0055435E" w:rsidP="005B15E5">
      <w:r w:rsidRPr="005B15E5">
        <w:t>{  </w:t>
      </w:r>
    </w:p>
    <w:p w14:paraId="0AFBA245" w14:textId="77777777" w:rsidR="0055435E" w:rsidRPr="005B15E5" w:rsidRDefault="0055435E" w:rsidP="005B15E5">
      <w:r w:rsidRPr="005B15E5">
        <w:t>    //bind the data in </w:t>
      </w:r>
      <w:proofErr w:type="spellStart"/>
      <w:r w:rsidRPr="005B15E5">
        <w:t>gridview</w:t>
      </w:r>
      <w:proofErr w:type="spellEnd"/>
      <w:r w:rsidRPr="005B15E5">
        <w:t>  </w:t>
      </w:r>
    </w:p>
    <w:p w14:paraId="728CE216" w14:textId="77777777" w:rsidR="0055435E" w:rsidRPr="005B15E5" w:rsidRDefault="0055435E" w:rsidP="005B15E5">
      <w:r w:rsidRPr="005B15E5">
        <w:t>    SqlConnection con = new </w:t>
      </w:r>
      <w:proofErr w:type="gramStart"/>
      <w:r w:rsidRPr="005B15E5">
        <w:t>SqlConnection(</w:t>
      </w:r>
      <w:proofErr w:type="gramEnd"/>
      <w:r w:rsidRPr="005B15E5">
        <w:t>@"server=divs\sqlexpress; Database=Project;uid=sa;password=divya");  </w:t>
      </w:r>
    </w:p>
    <w:p w14:paraId="21CA5668" w14:textId="77777777" w:rsidR="0055435E" w:rsidRPr="005B15E5" w:rsidRDefault="0055435E" w:rsidP="005B15E5">
      <w:r w:rsidRPr="005B15E5">
        <w:t>    string query = "select </w:t>
      </w:r>
      <w:proofErr w:type="gramStart"/>
      <w:r w:rsidRPr="005B15E5">
        <w:t>Name,Password</w:t>
      </w:r>
      <w:proofErr w:type="gramEnd"/>
      <w:r w:rsidRPr="005B15E5">
        <w:t>,E_mail from registeration where User_name='"+User_name+"'";  </w:t>
      </w:r>
    </w:p>
    <w:p w14:paraId="6A619125" w14:textId="77777777" w:rsidR="0055435E" w:rsidRPr="005B15E5" w:rsidRDefault="0055435E" w:rsidP="005B15E5">
      <w:r w:rsidRPr="005B15E5">
        <w:t xml:space="preserve">    </w:t>
      </w:r>
      <w:proofErr w:type="spellStart"/>
      <w:r w:rsidRPr="005B15E5">
        <w:t>SqlDataAdapter</w:t>
      </w:r>
      <w:proofErr w:type="spellEnd"/>
      <w:r w:rsidRPr="005B15E5">
        <w:t> da = new </w:t>
      </w:r>
      <w:proofErr w:type="spellStart"/>
      <w:proofErr w:type="gramStart"/>
      <w:r w:rsidRPr="005B15E5">
        <w:t>SqlDataAdapter</w:t>
      </w:r>
      <w:proofErr w:type="spellEnd"/>
      <w:r w:rsidRPr="005B15E5">
        <w:t>(</w:t>
      </w:r>
      <w:proofErr w:type="gramEnd"/>
      <w:r w:rsidRPr="005B15E5">
        <w:t>query, con);  </w:t>
      </w:r>
    </w:p>
    <w:p w14:paraId="3C0A2F94" w14:textId="77777777" w:rsidR="0055435E" w:rsidRPr="005B15E5" w:rsidRDefault="0055435E" w:rsidP="005B15E5">
      <w:r w:rsidRPr="005B15E5">
        <w:t xml:space="preserve">    </w:t>
      </w:r>
      <w:proofErr w:type="spellStart"/>
      <w:r w:rsidRPr="005B15E5">
        <w:t>DataSet</w:t>
      </w:r>
      <w:proofErr w:type="spellEnd"/>
      <w:r w:rsidRPr="005B15E5">
        <w:t> ds = new </w:t>
      </w:r>
      <w:proofErr w:type="spellStart"/>
      <w:proofErr w:type="gramStart"/>
      <w:r w:rsidRPr="005B15E5">
        <w:t>DataSet</w:t>
      </w:r>
      <w:proofErr w:type="spellEnd"/>
      <w:r w:rsidRPr="005B15E5">
        <w:t>(</w:t>
      </w:r>
      <w:proofErr w:type="gramEnd"/>
      <w:r w:rsidRPr="005B15E5">
        <w:t>);  </w:t>
      </w:r>
    </w:p>
    <w:p w14:paraId="6DD01342" w14:textId="77777777" w:rsidR="0055435E" w:rsidRPr="005B15E5" w:rsidRDefault="0055435E" w:rsidP="005B15E5">
      <w:r w:rsidRPr="005B15E5">
        <w:t xml:space="preserve">    </w:t>
      </w:r>
      <w:proofErr w:type="spellStart"/>
      <w:proofErr w:type="gramStart"/>
      <w:r w:rsidRPr="005B15E5">
        <w:t>da.Fill</w:t>
      </w:r>
      <w:proofErr w:type="spellEnd"/>
      <w:proofErr w:type="gramEnd"/>
      <w:r w:rsidRPr="005B15E5">
        <w:t>(ds);  </w:t>
      </w:r>
    </w:p>
    <w:p w14:paraId="627FCAA7" w14:textId="77777777" w:rsidR="0055435E" w:rsidRPr="005B15E5" w:rsidRDefault="0055435E" w:rsidP="005B15E5">
      <w:r w:rsidRPr="005B15E5">
        <w:t>    GridView1.DataSource = ds;  </w:t>
      </w:r>
    </w:p>
    <w:p w14:paraId="5B8E5649" w14:textId="77777777" w:rsidR="0055435E" w:rsidRPr="005B15E5" w:rsidRDefault="0055435E" w:rsidP="005B15E5">
      <w:r w:rsidRPr="005B15E5">
        <w:t>    GridView1.DataBind();  </w:t>
      </w:r>
    </w:p>
    <w:p w14:paraId="7E9124C1" w14:textId="77777777" w:rsidR="0055435E" w:rsidRPr="005B15E5" w:rsidRDefault="0055435E" w:rsidP="005B15E5">
      <w:r w:rsidRPr="005B15E5">
        <w:t>}  </w:t>
      </w:r>
    </w:p>
    <w:p w14:paraId="213BF215" w14:textId="77777777" w:rsidR="0055435E" w:rsidRPr="005B15E5" w:rsidRDefault="0055435E" w:rsidP="005B15E5">
      <w:r w:rsidRPr="005B15E5">
        <w:lastRenderedPageBreak/>
        <w:t>  </w:t>
      </w:r>
    </w:p>
    <w:p w14:paraId="13C2CDBF" w14:textId="77777777" w:rsidR="0055435E" w:rsidRPr="005B15E5" w:rsidRDefault="0055435E" w:rsidP="005B15E5">
      <w:r w:rsidRPr="005B15E5">
        <w:t>protected void DropDownList1_</w:t>
      </w:r>
      <w:proofErr w:type="gramStart"/>
      <w:r w:rsidRPr="005B15E5">
        <w:t>SelectedIndexChanged(</w:t>
      </w:r>
      <w:proofErr w:type="gramEnd"/>
      <w:r w:rsidRPr="005B15E5">
        <w:t>object sender, EventArgs e)  </w:t>
      </w:r>
    </w:p>
    <w:p w14:paraId="335BE21E" w14:textId="77777777" w:rsidR="0055435E" w:rsidRPr="005B15E5" w:rsidRDefault="0055435E" w:rsidP="005B15E5">
      <w:r w:rsidRPr="005B15E5">
        <w:t>{  </w:t>
      </w:r>
    </w:p>
    <w:p w14:paraId="66FE688C" w14:textId="77777777" w:rsidR="0055435E" w:rsidRPr="005B15E5" w:rsidRDefault="0055435E" w:rsidP="005B15E5">
      <w:r w:rsidRPr="005B15E5">
        <w:t xml:space="preserve">    </w:t>
      </w:r>
      <w:proofErr w:type="spellStart"/>
      <w:proofErr w:type="gramStart"/>
      <w:r w:rsidRPr="005B15E5">
        <w:t>databind</w:t>
      </w:r>
      <w:proofErr w:type="spellEnd"/>
      <w:r w:rsidRPr="005B15E5">
        <w:t>(</w:t>
      </w:r>
      <w:proofErr w:type="gramEnd"/>
      <w:r w:rsidRPr="005B15E5">
        <w:t>DropDownList1.SelectedValue.ToString());  </w:t>
      </w:r>
    </w:p>
    <w:p w14:paraId="48FD9FEC" w14:textId="77777777" w:rsidR="0055435E" w:rsidRPr="005B15E5" w:rsidRDefault="0055435E" w:rsidP="005B15E5">
      <w:r w:rsidRPr="005B15E5">
        <w:t>}  </w:t>
      </w:r>
    </w:p>
    <w:p w14:paraId="44ECEB23" w14:textId="77777777" w:rsidR="0055435E" w:rsidRPr="005B15E5" w:rsidRDefault="0055435E" w:rsidP="005B15E5">
      <w:r w:rsidRPr="005B15E5">
        <w:t>Output</w:t>
      </w:r>
      <w:r w:rsidRPr="005B15E5">
        <w:br/>
      </w:r>
      <w:r w:rsidRPr="005B15E5">
        <w:br/>
      </w:r>
      <w:r w:rsidRPr="005B15E5">
        <w:rPr>
          <w:noProof/>
        </w:rPr>
        <w:drawing>
          <wp:inline distT="0" distB="0" distL="0" distR="0" wp14:anchorId="0A5379A4" wp14:editId="3F6E3BAE">
            <wp:extent cx="5600700" cy="3181350"/>
            <wp:effectExtent l="0" t="0" r="0" b="0"/>
            <wp:docPr id="5" name="Picture 5" descr="http://csharpcorner.mindcrackerinc.netdna-cdn.com/UploadFile/225740/introduction-of-caching/Images/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csharpcorner.mindcrackerinc.netdna-cdn.com/UploadFile/225740/introduction-of-caching/Images/Image5.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00700" cy="3181350"/>
                    </a:xfrm>
                    <a:prstGeom prst="rect">
                      <a:avLst/>
                    </a:prstGeom>
                    <a:noFill/>
                    <a:ln>
                      <a:noFill/>
                    </a:ln>
                  </pic:spPr>
                </pic:pic>
              </a:graphicData>
            </a:graphic>
          </wp:inline>
        </w:drawing>
      </w:r>
      <w:r w:rsidRPr="005B15E5">
        <w:br/>
      </w:r>
      <w:r w:rsidRPr="005B15E5">
        <w:br/>
        <w:t xml:space="preserve">And now if the Other Option of </w:t>
      </w:r>
      <w:proofErr w:type="gramStart"/>
      <w:r w:rsidRPr="005B15E5">
        <w:t>Drop Down</w:t>
      </w:r>
      <w:proofErr w:type="gramEnd"/>
      <w:r w:rsidRPr="005B15E5">
        <w:t xml:space="preserve"> List is chosen then we can't get the data back. That happens because when I choose the First Option of the Drop Down List the request goes to the server and the page is saved in cached memory so no matter if we choose the other option, To resolve this problem we need to use </w:t>
      </w:r>
      <w:proofErr w:type="spellStart"/>
      <w:r w:rsidRPr="005B15E5">
        <w:t>VaryByParam</w:t>
      </w:r>
      <w:proofErr w:type="spellEnd"/>
      <w:r w:rsidRPr="005B15E5">
        <w:t>="*"and it allows the multiple responses on a single Web Form.</w:t>
      </w:r>
      <w:r w:rsidRPr="005B15E5">
        <w:br/>
      </w:r>
      <w:r w:rsidRPr="005B15E5">
        <w:br/>
        <w:t>2. Data Caching</w:t>
      </w:r>
      <w:r w:rsidRPr="005B15E5">
        <w:br/>
      </w:r>
      <w:r w:rsidRPr="005B15E5">
        <w:br/>
        <w:t xml:space="preserve">Data Caching is basically used for reducing database contention and round-trips, in other words by using Data Caching we store required data in a cache so the Web Server does not send a request to the database for every request so that the database performance will also </w:t>
      </w:r>
      <w:proofErr w:type="spellStart"/>
      <w:r w:rsidRPr="005B15E5">
        <w:t>increased</w:t>
      </w:r>
      <w:proofErr w:type="spellEnd"/>
      <w:r w:rsidRPr="005B15E5">
        <w:t>. The data cached is a Full-Featured Cache Engine that enables you to store and retrieve data between multiple HTTP requests and multiple sessions within the same application.</w:t>
      </w:r>
      <w:r w:rsidRPr="005B15E5">
        <w:br/>
      </w:r>
      <w:r w:rsidRPr="005B15E5">
        <w:br/>
        <w:t>Now here I am explaining data caching with an example.</w:t>
      </w:r>
      <w:r w:rsidRPr="005B15E5">
        <w:br/>
      </w:r>
      <w:r w:rsidRPr="005B15E5">
        <w:br/>
        <w:t>The remaining steps are the same.</w:t>
      </w:r>
      <w:r w:rsidRPr="005B15E5">
        <w:br/>
      </w:r>
      <w:r w:rsidRPr="005B15E5">
        <w:br/>
        <w:t>Step 5: Now here I have given 2 web forms with names I have given DataCaching.aspx and DataCaching2.aspx. and in the DataCaching.aspx the following is the code:</w:t>
      </w:r>
    </w:p>
    <w:p w14:paraId="500585B7" w14:textId="77777777" w:rsidR="0055435E" w:rsidRPr="005B15E5" w:rsidRDefault="0055435E" w:rsidP="005B15E5">
      <w:r w:rsidRPr="005B15E5">
        <w:lastRenderedPageBreak/>
        <w:t>&lt;%@ Page Language="C#" AutoEventWireup="true" CodeBehind="DataCaching.aspx.cs" Inherits="Caching.DataCaching" %&gt;  </w:t>
      </w:r>
    </w:p>
    <w:p w14:paraId="7EE79BD0" w14:textId="77777777" w:rsidR="0055435E" w:rsidRPr="005B15E5" w:rsidRDefault="0055435E" w:rsidP="005B15E5">
      <w:r w:rsidRPr="005B15E5">
        <w:t>  </w:t>
      </w:r>
    </w:p>
    <w:p w14:paraId="16516EB4" w14:textId="77777777" w:rsidR="0055435E" w:rsidRPr="005B15E5" w:rsidRDefault="0055435E" w:rsidP="005B15E5">
      <w:r w:rsidRPr="005B15E5">
        <w:t>&lt;!DOCTYPE html PUBLIC "-//W3C//DTD XHTML 1.0 Transitional//EN" "http://www.w3.org/TR/xhtml1/DTD/xhtml1-transitional.dtd"&gt;  </w:t>
      </w:r>
    </w:p>
    <w:p w14:paraId="4D10B7D9" w14:textId="77777777" w:rsidR="0055435E" w:rsidRPr="005B15E5" w:rsidRDefault="0055435E" w:rsidP="005B15E5">
      <w:r w:rsidRPr="005B15E5">
        <w:t>  </w:t>
      </w:r>
    </w:p>
    <w:p w14:paraId="1569CC1D" w14:textId="77777777" w:rsidR="0055435E" w:rsidRPr="005B15E5" w:rsidRDefault="0055435E" w:rsidP="005B15E5">
      <w:r w:rsidRPr="005B15E5">
        <w:t>&lt;html </w:t>
      </w:r>
      <w:proofErr w:type="spellStart"/>
      <w:r w:rsidRPr="005B15E5">
        <w:t>xmlns</w:t>
      </w:r>
      <w:proofErr w:type="spellEnd"/>
      <w:r w:rsidRPr="005B15E5">
        <w:t>="http://www.w3.org/1999/xhtml"&gt;  </w:t>
      </w:r>
    </w:p>
    <w:p w14:paraId="16C82491" w14:textId="77777777" w:rsidR="0055435E" w:rsidRPr="005B15E5" w:rsidRDefault="0055435E" w:rsidP="005B15E5">
      <w:r w:rsidRPr="005B15E5">
        <w:t>&lt;head </w:t>
      </w:r>
      <w:proofErr w:type="spellStart"/>
      <w:r w:rsidRPr="005B15E5">
        <w:t>runat</w:t>
      </w:r>
      <w:proofErr w:type="spellEnd"/>
      <w:r w:rsidRPr="005B15E5">
        <w:t>="server"&gt;  </w:t>
      </w:r>
    </w:p>
    <w:p w14:paraId="172F92B7" w14:textId="77777777" w:rsidR="0055435E" w:rsidRPr="005B15E5" w:rsidRDefault="0055435E" w:rsidP="005B15E5">
      <w:r w:rsidRPr="005B15E5">
        <w:t>    &lt;title&gt;&lt;/title&gt;  </w:t>
      </w:r>
    </w:p>
    <w:p w14:paraId="171C2743" w14:textId="77777777" w:rsidR="0055435E" w:rsidRPr="005B15E5" w:rsidRDefault="0055435E" w:rsidP="005B15E5">
      <w:r w:rsidRPr="005B15E5">
        <w:t>&lt;/head&gt;  </w:t>
      </w:r>
    </w:p>
    <w:p w14:paraId="2E1AF255" w14:textId="77777777" w:rsidR="0055435E" w:rsidRPr="005B15E5" w:rsidRDefault="0055435E" w:rsidP="005B15E5">
      <w:r w:rsidRPr="005B15E5">
        <w:t>&lt;body&gt;  </w:t>
      </w:r>
    </w:p>
    <w:p w14:paraId="5ACF7B2C" w14:textId="77777777" w:rsidR="0055435E" w:rsidRPr="005B15E5" w:rsidRDefault="0055435E" w:rsidP="005B15E5">
      <w:r w:rsidRPr="005B15E5">
        <w:t>    &lt;form id="form1" </w:t>
      </w:r>
      <w:proofErr w:type="spellStart"/>
      <w:r w:rsidRPr="005B15E5">
        <w:t>runat</w:t>
      </w:r>
      <w:proofErr w:type="spellEnd"/>
      <w:r w:rsidRPr="005B15E5">
        <w:t>="server"&gt;  </w:t>
      </w:r>
    </w:p>
    <w:p w14:paraId="64B52E15" w14:textId="77777777" w:rsidR="0055435E" w:rsidRPr="005B15E5" w:rsidRDefault="0055435E" w:rsidP="005B15E5">
      <w:r w:rsidRPr="005B15E5">
        <w:t>&lt;div&gt;    </w:t>
      </w:r>
      <w:r w:rsidRPr="005B15E5">
        <w:br/>
      </w:r>
    </w:p>
    <w:p w14:paraId="15B5D970" w14:textId="77777777" w:rsidR="0055435E" w:rsidRPr="005B15E5" w:rsidRDefault="0055435E" w:rsidP="005B15E5">
      <w:r w:rsidRPr="005B15E5">
        <w:t>User Name:-&lt;</w:t>
      </w:r>
      <w:proofErr w:type="gramStart"/>
      <w:r w:rsidRPr="005B15E5">
        <w:t>asp:TextBox</w:t>
      </w:r>
      <w:proofErr w:type="gramEnd"/>
      <w:r w:rsidRPr="005B15E5">
        <w:t> ID="tbUserName" runat="server"&gt;&lt;/asp:TextBox&gt;  </w:t>
      </w:r>
    </w:p>
    <w:p w14:paraId="7C635030" w14:textId="77777777" w:rsidR="0055435E" w:rsidRPr="005B15E5" w:rsidRDefault="0055435E" w:rsidP="005B15E5">
      <w:r w:rsidRPr="005B15E5">
        <w:t>&lt;</w:t>
      </w:r>
      <w:proofErr w:type="spellStart"/>
      <w:r w:rsidRPr="005B15E5">
        <w:t>br</w:t>
      </w:r>
      <w:proofErr w:type="spellEnd"/>
      <w:r w:rsidRPr="005B15E5">
        <w:t> /&gt;  </w:t>
      </w:r>
    </w:p>
    <w:p w14:paraId="09082B9D" w14:textId="77777777" w:rsidR="0055435E" w:rsidRPr="005B15E5" w:rsidRDefault="0055435E" w:rsidP="005B15E5">
      <w:r w:rsidRPr="005B15E5">
        <w:t>&lt;</w:t>
      </w:r>
      <w:proofErr w:type="spellStart"/>
      <w:r w:rsidRPr="005B15E5">
        <w:t>br</w:t>
      </w:r>
      <w:proofErr w:type="spellEnd"/>
      <w:r w:rsidRPr="005B15E5">
        <w:t> /&gt;  </w:t>
      </w:r>
    </w:p>
    <w:p w14:paraId="197DE859" w14:textId="77777777" w:rsidR="0055435E" w:rsidRPr="005B15E5" w:rsidRDefault="0055435E" w:rsidP="005B15E5">
      <w:r w:rsidRPr="005B15E5">
        <w:t>    Password:-&lt;</w:t>
      </w:r>
      <w:proofErr w:type="gramStart"/>
      <w:r w:rsidRPr="005B15E5">
        <w:t>asp:TextBox</w:t>
      </w:r>
      <w:proofErr w:type="gramEnd"/>
      <w:r w:rsidRPr="005B15E5">
        <w:t> ID="tbpwd" runat="server"&gt;&lt;/asp:TextBox&gt;  </w:t>
      </w:r>
    </w:p>
    <w:p w14:paraId="0E476EA9" w14:textId="77777777" w:rsidR="0055435E" w:rsidRPr="005B15E5" w:rsidRDefault="0055435E" w:rsidP="005B15E5">
      <w:r w:rsidRPr="005B15E5">
        <w:t>&lt;</w:t>
      </w:r>
      <w:proofErr w:type="spellStart"/>
      <w:r w:rsidRPr="005B15E5">
        <w:t>br</w:t>
      </w:r>
      <w:proofErr w:type="spellEnd"/>
      <w:r w:rsidRPr="005B15E5">
        <w:t> /&gt;  </w:t>
      </w:r>
    </w:p>
    <w:p w14:paraId="656CF214" w14:textId="77777777" w:rsidR="0055435E" w:rsidRPr="005B15E5" w:rsidRDefault="0055435E" w:rsidP="005B15E5">
      <w:r w:rsidRPr="005B15E5">
        <w:t>    &lt;</w:t>
      </w:r>
      <w:proofErr w:type="gramStart"/>
      <w:r w:rsidRPr="005B15E5">
        <w:t>asp:Button</w:t>
      </w:r>
      <w:proofErr w:type="gramEnd"/>
      <w:r w:rsidRPr="005B15E5">
        <w:t> ID="Button1" runat="server" onclick="Button1_Click" Text="Submit" /&gt;    </w:t>
      </w:r>
      <w:r w:rsidRPr="005B15E5">
        <w:br/>
      </w:r>
    </w:p>
    <w:p w14:paraId="1F8FDB4F" w14:textId="77777777" w:rsidR="0055435E" w:rsidRPr="005B15E5" w:rsidRDefault="0055435E" w:rsidP="005B15E5">
      <w:r w:rsidRPr="005B15E5">
        <w:t>&lt;/div&gt;  </w:t>
      </w:r>
    </w:p>
    <w:p w14:paraId="6CDD2AB5" w14:textId="77777777" w:rsidR="0055435E" w:rsidRPr="005B15E5" w:rsidRDefault="0055435E" w:rsidP="005B15E5">
      <w:r w:rsidRPr="005B15E5">
        <w:t>&lt;/form&gt;  </w:t>
      </w:r>
    </w:p>
    <w:p w14:paraId="7BBC46C1" w14:textId="77777777" w:rsidR="0055435E" w:rsidRPr="005B15E5" w:rsidRDefault="0055435E" w:rsidP="005B15E5">
      <w:r w:rsidRPr="005B15E5">
        <w:t>&lt;/body&gt;  </w:t>
      </w:r>
    </w:p>
    <w:p w14:paraId="00F354A0" w14:textId="77777777" w:rsidR="0055435E" w:rsidRPr="005B15E5" w:rsidRDefault="0055435E" w:rsidP="005B15E5">
      <w:r w:rsidRPr="005B15E5">
        <w:t>&lt;/html&gt;  </w:t>
      </w:r>
    </w:p>
    <w:p w14:paraId="12023101" w14:textId="77777777" w:rsidR="0055435E" w:rsidRPr="005B15E5" w:rsidRDefault="0055435E" w:rsidP="005B15E5">
      <w:r w:rsidRPr="005B15E5">
        <w:t>Code</w:t>
      </w:r>
    </w:p>
    <w:p w14:paraId="791EB3A6" w14:textId="77777777" w:rsidR="0055435E" w:rsidRPr="005B15E5" w:rsidRDefault="0055435E" w:rsidP="005B15E5">
      <w:r w:rsidRPr="005B15E5">
        <w:t>protected void Button1_</w:t>
      </w:r>
      <w:proofErr w:type="gramStart"/>
      <w:r w:rsidRPr="005B15E5">
        <w:t>Click(</w:t>
      </w:r>
      <w:proofErr w:type="gramEnd"/>
      <w:r w:rsidRPr="005B15E5">
        <w:t>object sender, </w:t>
      </w:r>
      <w:proofErr w:type="spellStart"/>
      <w:r w:rsidRPr="005B15E5">
        <w:t>EventArgs</w:t>
      </w:r>
      <w:proofErr w:type="spellEnd"/>
      <w:r w:rsidRPr="005B15E5">
        <w:t> e)  </w:t>
      </w:r>
    </w:p>
    <w:p w14:paraId="29DEED2A" w14:textId="77777777" w:rsidR="0055435E" w:rsidRPr="005B15E5" w:rsidRDefault="0055435E" w:rsidP="005B15E5">
      <w:r w:rsidRPr="005B15E5">
        <w:t>{  </w:t>
      </w:r>
    </w:p>
    <w:p w14:paraId="683D3E3F" w14:textId="77777777" w:rsidR="0055435E" w:rsidRPr="005B15E5" w:rsidRDefault="0055435E" w:rsidP="005B15E5">
      <w:r w:rsidRPr="005B15E5">
        <w:t>    //textbox value is stored in cache  </w:t>
      </w:r>
    </w:p>
    <w:p w14:paraId="1089D680" w14:textId="77777777" w:rsidR="0055435E" w:rsidRPr="005B15E5" w:rsidRDefault="0055435E" w:rsidP="005B15E5">
      <w:r w:rsidRPr="005B15E5">
        <w:t>    Cache["</w:t>
      </w:r>
      <w:proofErr w:type="spellStart"/>
      <w:r w:rsidRPr="005B15E5">
        <w:t>UserName</w:t>
      </w:r>
      <w:proofErr w:type="spellEnd"/>
      <w:r w:rsidRPr="005B15E5">
        <w:t>"] = </w:t>
      </w:r>
      <w:proofErr w:type="spellStart"/>
      <w:r w:rsidRPr="005B15E5">
        <w:t>tbUserName.Text</w:t>
      </w:r>
      <w:proofErr w:type="spellEnd"/>
      <w:r w:rsidRPr="005B15E5">
        <w:t>;  </w:t>
      </w:r>
    </w:p>
    <w:p w14:paraId="12F6974A" w14:textId="77777777" w:rsidR="0055435E" w:rsidRPr="005B15E5" w:rsidRDefault="0055435E" w:rsidP="005B15E5">
      <w:r w:rsidRPr="005B15E5">
        <w:t>    Cache["</w:t>
      </w:r>
      <w:proofErr w:type="spellStart"/>
      <w:r w:rsidRPr="005B15E5">
        <w:t>Pwd</w:t>
      </w:r>
      <w:proofErr w:type="spellEnd"/>
      <w:r w:rsidRPr="005B15E5">
        <w:t>"] = </w:t>
      </w:r>
      <w:proofErr w:type="spellStart"/>
      <w:proofErr w:type="gramStart"/>
      <w:r w:rsidRPr="005B15E5">
        <w:t>tbpwd.Text</w:t>
      </w:r>
      <w:proofErr w:type="spellEnd"/>
      <w:proofErr w:type="gramEnd"/>
      <w:r w:rsidRPr="005B15E5">
        <w:t>;  </w:t>
      </w:r>
    </w:p>
    <w:p w14:paraId="19169A7F" w14:textId="77777777" w:rsidR="0055435E" w:rsidRPr="005B15E5" w:rsidRDefault="0055435E" w:rsidP="005B15E5">
      <w:r w:rsidRPr="005B15E5">
        <w:t xml:space="preserve">    </w:t>
      </w:r>
      <w:proofErr w:type="spellStart"/>
      <w:r w:rsidRPr="005B15E5">
        <w:t>Response.Redirect</w:t>
      </w:r>
      <w:proofErr w:type="spellEnd"/>
      <w:r w:rsidRPr="005B15E5">
        <w:t>("DataCaching2.aspx");  </w:t>
      </w:r>
    </w:p>
    <w:p w14:paraId="1331BED9" w14:textId="77777777" w:rsidR="0055435E" w:rsidRPr="005B15E5" w:rsidRDefault="0055435E" w:rsidP="005B15E5">
      <w:r w:rsidRPr="005B15E5">
        <w:lastRenderedPageBreak/>
        <w:t>}  </w:t>
      </w:r>
    </w:p>
    <w:p w14:paraId="767353F6" w14:textId="77777777" w:rsidR="0055435E" w:rsidRPr="005B15E5" w:rsidRDefault="0055435E" w:rsidP="005B15E5">
      <w:r w:rsidRPr="005B15E5">
        <w:t>Step 6: Now the following is the code for DataCaching2.aspx:</w:t>
      </w:r>
    </w:p>
    <w:p w14:paraId="4168E8FF" w14:textId="77777777" w:rsidR="0055435E" w:rsidRPr="005B15E5" w:rsidRDefault="0055435E" w:rsidP="005B15E5">
      <w:r w:rsidRPr="005B15E5">
        <w:t>&lt;%@ Page Language="C#" AutoEventWireup="true" CodeBehind="DataCaching2.aspx.cs" Inherits="Caching.DataCaching2" %&gt;  </w:t>
      </w:r>
    </w:p>
    <w:p w14:paraId="70BF5660" w14:textId="77777777" w:rsidR="0055435E" w:rsidRPr="005B15E5" w:rsidRDefault="0055435E" w:rsidP="005B15E5">
      <w:r w:rsidRPr="005B15E5">
        <w:t>  </w:t>
      </w:r>
    </w:p>
    <w:p w14:paraId="7761959C" w14:textId="77777777" w:rsidR="0055435E" w:rsidRPr="005B15E5" w:rsidRDefault="0055435E" w:rsidP="005B15E5">
      <w:r w:rsidRPr="005B15E5">
        <w:t>&lt;!DOCTYPE html PUBLIC "-//W3C//DTD XHTML 1.0 Transitional//EN" "http://www.w3.org/TR/xhtml1/DTD/xhtml1-transitional.dtd"&gt;  </w:t>
      </w:r>
    </w:p>
    <w:p w14:paraId="75B581DF" w14:textId="77777777" w:rsidR="0055435E" w:rsidRPr="005B15E5" w:rsidRDefault="0055435E" w:rsidP="005B15E5">
      <w:r w:rsidRPr="005B15E5">
        <w:t>  </w:t>
      </w:r>
    </w:p>
    <w:p w14:paraId="4F44401F" w14:textId="77777777" w:rsidR="0055435E" w:rsidRPr="005B15E5" w:rsidRDefault="0055435E" w:rsidP="005B15E5">
      <w:r w:rsidRPr="005B15E5">
        <w:t>&lt;html </w:t>
      </w:r>
      <w:proofErr w:type="spellStart"/>
      <w:r w:rsidRPr="005B15E5">
        <w:t>xmlns</w:t>
      </w:r>
      <w:proofErr w:type="spellEnd"/>
      <w:r w:rsidRPr="005B15E5">
        <w:t>="http://www.w3.org/1999/xhtml"&gt;  </w:t>
      </w:r>
    </w:p>
    <w:p w14:paraId="085CC5B3" w14:textId="77777777" w:rsidR="0055435E" w:rsidRPr="005B15E5" w:rsidRDefault="0055435E" w:rsidP="005B15E5">
      <w:r w:rsidRPr="005B15E5">
        <w:t>&lt;head </w:t>
      </w:r>
      <w:proofErr w:type="spellStart"/>
      <w:r w:rsidRPr="005B15E5">
        <w:t>runat</w:t>
      </w:r>
      <w:proofErr w:type="spellEnd"/>
      <w:r w:rsidRPr="005B15E5">
        <w:t>="server"&gt;  </w:t>
      </w:r>
    </w:p>
    <w:p w14:paraId="6A190EBC" w14:textId="77777777" w:rsidR="0055435E" w:rsidRPr="005B15E5" w:rsidRDefault="0055435E" w:rsidP="005B15E5">
      <w:r w:rsidRPr="005B15E5">
        <w:t>    &lt;title&gt;&lt;/title&gt;  </w:t>
      </w:r>
    </w:p>
    <w:p w14:paraId="5E5730AA" w14:textId="77777777" w:rsidR="0055435E" w:rsidRPr="005B15E5" w:rsidRDefault="0055435E" w:rsidP="005B15E5">
      <w:r w:rsidRPr="005B15E5">
        <w:t>&lt;/head&gt;  </w:t>
      </w:r>
    </w:p>
    <w:p w14:paraId="51F2D8F3" w14:textId="77777777" w:rsidR="0055435E" w:rsidRPr="005B15E5" w:rsidRDefault="0055435E" w:rsidP="005B15E5">
      <w:r w:rsidRPr="005B15E5">
        <w:t>&lt;body&gt;  </w:t>
      </w:r>
    </w:p>
    <w:p w14:paraId="6C79D165" w14:textId="77777777" w:rsidR="0055435E" w:rsidRPr="005B15E5" w:rsidRDefault="0055435E" w:rsidP="005B15E5">
      <w:r w:rsidRPr="005B15E5">
        <w:t>    &lt;form id="form1" </w:t>
      </w:r>
      <w:proofErr w:type="spellStart"/>
      <w:r w:rsidRPr="005B15E5">
        <w:t>runat</w:t>
      </w:r>
      <w:proofErr w:type="spellEnd"/>
      <w:r w:rsidRPr="005B15E5">
        <w:t>="server"&gt;  </w:t>
      </w:r>
    </w:p>
    <w:p w14:paraId="1862F7D8" w14:textId="77777777" w:rsidR="0055435E" w:rsidRPr="005B15E5" w:rsidRDefault="0055435E" w:rsidP="005B15E5">
      <w:r w:rsidRPr="005B15E5">
        <w:t>&lt;div&gt;  </w:t>
      </w:r>
    </w:p>
    <w:p w14:paraId="27CADF87" w14:textId="77777777" w:rsidR="0055435E" w:rsidRPr="005B15E5" w:rsidRDefault="0055435E" w:rsidP="005B15E5">
      <w:r w:rsidRPr="005B15E5">
        <w:t>    User Name:-&lt;</w:t>
      </w:r>
      <w:proofErr w:type="gramStart"/>
      <w:r w:rsidRPr="005B15E5">
        <w:t>asp:TextBox</w:t>
      </w:r>
      <w:proofErr w:type="gramEnd"/>
      <w:r w:rsidRPr="005B15E5">
        <w:t> ID="tbUserName" runat="server"&gt;&lt;/asp:TextBox&gt;  </w:t>
      </w:r>
    </w:p>
    <w:p w14:paraId="2CEE1184" w14:textId="77777777" w:rsidR="0055435E" w:rsidRPr="005B15E5" w:rsidRDefault="0055435E" w:rsidP="005B15E5">
      <w:r w:rsidRPr="005B15E5">
        <w:t>&lt;</w:t>
      </w:r>
      <w:proofErr w:type="spellStart"/>
      <w:r w:rsidRPr="005B15E5">
        <w:t>br</w:t>
      </w:r>
      <w:proofErr w:type="spellEnd"/>
      <w:r w:rsidRPr="005B15E5">
        <w:t> /&gt;  </w:t>
      </w:r>
    </w:p>
    <w:p w14:paraId="4422B5C4" w14:textId="77777777" w:rsidR="0055435E" w:rsidRPr="005B15E5" w:rsidRDefault="0055435E" w:rsidP="005B15E5">
      <w:r w:rsidRPr="005B15E5">
        <w:t>&lt;</w:t>
      </w:r>
      <w:proofErr w:type="spellStart"/>
      <w:r w:rsidRPr="005B15E5">
        <w:t>br</w:t>
      </w:r>
      <w:proofErr w:type="spellEnd"/>
      <w:r w:rsidRPr="005B15E5">
        <w:t> /&gt;  </w:t>
      </w:r>
    </w:p>
    <w:p w14:paraId="02A3FE9E" w14:textId="77777777" w:rsidR="0055435E" w:rsidRPr="005B15E5" w:rsidRDefault="0055435E" w:rsidP="005B15E5">
      <w:r w:rsidRPr="005B15E5">
        <w:t>    Password:-&lt;</w:t>
      </w:r>
      <w:proofErr w:type="gramStart"/>
      <w:r w:rsidRPr="005B15E5">
        <w:t>asp:TextBox</w:t>
      </w:r>
      <w:proofErr w:type="gramEnd"/>
      <w:r w:rsidRPr="005B15E5">
        <w:t> ID="tbpwd" runat="server"&gt;&lt;/asp:TextBox&gt;  </w:t>
      </w:r>
    </w:p>
    <w:p w14:paraId="686BA1C7" w14:textId="77777777" w:rsidR="0055435E" w:rsidRPr="005B15E5" w:rsidRDefault="0055435E" w:rsidP="005B15E5">
      <w:r w:rsidRPr="005B15E5">
        <w:t>&lt;</w:t>
      </w:r>
      <w:proofErr w:type="spellStart"/>
      <w:r w:rsidRPr="005B15E5">
        <w:t>br</w:t>
      </w:r>
      <w:proofErr w:type="spellEnd"/>
      <w:r w:rsidRPr="005B15E5">
        <w:t> /&gt;  </w:t>
      </w:r>
    </w:p>
    <w:p w14:paraId="042A39D9" w14:textId="77777777" w:rsidR="0055435E" w:rsidRPr="005B15E5" w:rsidRDefault="0055435E" w:rsidP="005B15E5">
      <w:r w:rsidRPr="005B15E5">
        <w:t>&lt;/div&gt;  </w:t>
      </w:r>
    </w:p>
    <w:p w14:paraId="62F9E92F" w14:textId="77777777" w:rsidR="0055435E" w:rsidRPr="005B15E5" w:rsidRDefault="0055435E" w:rsidP="005B15E5">
      <w:r w:rsidRPr="005B15E5">
        <w:t>&lt;/form&gt;  </w:t>
      </w:r>
    </w:p>
    <w:p w14:paraId="2873A87C" w14:textId="77777777" w:rsidR="0055435E" w:rsidRPr="005B15E5" w:rsidRDefault="0055435E" w:rsidP="005B15E5">
      <w:r w:rsidRPr="005B15E5">
        <w:t>&lt;/body&gt;  </w:t>
      </w:r>
    </w:p>
    <w:p w14:paraId="781372E9" w14:textId="77777777" w:rsidR="0055435E" w:rsidRPr="005B15E5" w:rsidRDefault="0055435E" w:rsidP="005B15E5">
      <w:r w:rsidRPr="005B15E5">
        <w:t>&lt;/html&gt;  </w:t>
      </w:r>
    </w:p>
    <w:p w14:paraId="1D2C5AFE" w14:textId="77777777" w:rsidR="0055435E" w:rsidRPr="005B15E5" w:rsidRDefault="0055435E" w:rsidP="005B15E5">
      <w:r w:rsidRPr="005B15E5">
        <w:t>Code</w:t>
      </w:r>
    </w:p>
    <w:p w14:paraId="49AB8FF9" w14:textId="77777777" w:rsidR="0055435E" w:rsidRPr="005B15E5" w:rsidRDefault="0055435E" w:rsidP="005B15E5">
      <w:r w:rsidRPr="005B15E5">
        <w:t>protected void </w:t>
      </w:r>
      <w:proofErr w:type="spellStart"/>
      <w:r w:rsidRPr="005B15E5">
        <w:t>Page_</w:t>
      </w:r>
      <w:proofErr w:type="gramStart"/>
      <w:r w:rsidRPr="005B15E5">
        <w:t>Load</w:t>
      </w:r>
      <w:proofErr w:type="spellEnd"/>
      <w:r w:rsidRPr="005B15E5">
        <w:t>(</w:t>
      </w:r>
      <w:proofErr w:type="gramEnd"/>
      <w:r w:rsidRPr="005B15E5">
        <w:t>object sender, </w:t>
      </w:r>
      <w:proofErr w:type="spellStart"/>
      <w:r w:rsidRPr="005B15E5">
        <w:t>EventArgs</w:t>
      </w:r>
      <w:proofErr w:type="spellEnd"/>
      <w:r w:rsidRPr="005B15E5">
        <w:t> e)  </w:t>
      </w:r>
    </w:p>
    <w:p w14:paraId="55BF2B28" w14:textId="77777777" w:rsidR="0055435E" w:rsidRPr="005B15E5" w:rsidRDefault="0055435E" w:rsidP="005B15E5">
      <w:r w:rsidRPr="005B15E5">
        <w:t>{  </w:t>
      </w:r>
    </w:p>
    <w:p w14:paraId="21E7865C" w14:textId="77777777" w:rsidR="0055435E" w:rsidRPr="005B15E5" w:rsidRDefault="0055435E" w:rsidP="005B15E5">
      <w:r w:rsidRPr="005B15E5">
        <w:t>    //cache value is </w:t>
      </w:r>
      <w:proofErr w:type="gramStart"/>
      <w:r w:rsidRPr="005B15E5">
        <w:t>assign</w:t>
      </w:r>
      <w:proofErr w:type="gramEnd"/>
      <w:r w:rsidRPr="005B15E5">
        <w:t> on the text box  </w:t>
      </w:r>
    </w:p>
    <w:p w14:paraId="4A1A2F51" w14:textId="77777777" w:rsidR="0055435E" w:rsidRPr="005B15E5" w:rsidRDefault="0055435E" w:rsidP="005B15E5">
      <w:r w:rsidRPr="005B15E5">
        <w:t xml:space="preserve">    </w:t>
      </w:r>
      <w:proofErr w:type="spellStart"/>
      <w:r w:rsidRPr="005B15E5">
        <w:t>tbUserName.Text</w:t>
      </w:r>
      <w:proofErr w:type="spellEnd"/>
      <w:r w:rsidRPr="005B15E5">
        <w:t> = Cache["</w:t>
      </w:r>
      <w:proofErr w:type="spellStart"/>
      <w:r w:rsidRPr="005B15E5">
        <w:t>UserName</w:t>
      </w:r>
      <w:proofErr w:type="spellEnd"/>
      <w:r w:rsidRPr="005B15E5">
        <w:t>"</w:t>
      </w:r>
      <w:proofErr w:type="gramStart"/>
      <w:r w:rsidRPr="005B15E5">
        <w:t>].</w:t>
      </w:r>
      <w:proofErr w:type="spellStart"/>
      <w:r w:rsidRPr="005B15E5">
        <w:t>ToString</w:t>
      </w:r>
      <w:proofErr w:type="spellEnd"/>
      <w:proofErr w:type="gramEnd"/>
      <w:r w:rsidRPr="005B15E5">
        <w:t>();  </w:t>
      </w:r>
    </w:p>
    <w:p w14:paraId="69962398" w14:textId="77777777" w:rsidR="0055435E" w:rsidRPr="005B15E5" w:rsidRDefault="0055435E" w:rsidP="005B15E5">
      <w:r w:rsidRPr="005B15E5">
        <w:t xml:space="preserve">    </w:t>
      </w:r>
      <w:proofErr w:type="spellStart"/>
      <w:proofErr w:type="gramStart"/>
      <w:r w:rsidRPr="005B15E5">
        <w:t>tbpwd.Text</w:t>
      </w:r>
      <w:proofErr w:type="spellEnd"/>
      <w:proofErr w:type="gramEnd"/>
      <w:r w:rsidRPr="005B15E5">
        <w:t> = Cache["</w:t>
      </w:r>
      <w:proofErr w:type="spellStart"/>
      <w:r w:rsidRPr="005B15E5">
        <w:t>Pwd</w:t>
      </w:r>
      <w:proofErr w:type="spellEnd"/>
      <w:r w:rsidRPr="005B15E5">
        <w:t>"].</w:t>
      </w:r>
      <w:proofErr w:type="spellStart"/>
      <w:r w:rsidRPr="005B15E5">
        <w:t>ToString</w:t>
      </w:r>
      <w:proofErr w:type="spellEnd"/>
      <w:r w:rsidRPr="005B15E5">
        <w:t>();  </w:t>
      </w:r>
    </w:p>
    <w:p w14:paraId="3FE07102" w14:textId="77777777" w:rsidR="0055435E" w:rsidRPr="005B15E5" w:rsidRDefault="0055435E" w:rsidP="005B15E5">
      <w:r w:rsidRPr="005B15E5">
        <w:t>}  </w:t>
      </w:r>
    </w:p>
    <w:p w14:paraId="205C3E0F" w14:textId="77777777" w:rsidR="0055435E" w:rsidRPr="005B15E5" w:rsidRDefault="0055435E" w:rsidP="005B15E5">
      <w:r w:rsidRPr="005B15E5">
        <w:lastRenderedPageBreak/>
        <w:t>The output is:</w:t>
      </w:r>
      <w:r w:rsidRPr="005B15E5">
        <w:br/>
      </w:r>
      <w:r w:rsidRPr="005B15E5">
        <w:br/>
      </w:r>
      <w:r w:rsidRPr="005B15E5">
        <w:rPr>
          <w:noProof/>
        </w:rPr>
        <w:drawing>
          <wp:inline distT="0" distB="0" distL="0" distR="0" wp14:anchorId="02F45769" wp14:editId="72C9F869">
            <wp:extent cx="5038725" cy="2638425"/>
            <wp:effectExtent l="0" t="0" r="9525" b="9525"/>
            <wp:docPr id="4" name="Picture 4" descr="http://csharpcorner.mindcrackerinc.netdna-cdn.com/UploadFile/225740/introduction-of-caching/Images/Image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csharpcorner.mindcrackerinc.netdna-cdn.com/UploadFile/225740/introduction-of-caching/Images/Image6.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38725" cy="2638425"/>
                    </a:xfrm>
                    <a:prstGeom prst="rect">
                      <a:avLst/>
                    </a:prstGeom>
                    <a:noFill/>
                    <a:ln>
                      <a:noFill/>
                    </a:ln>
                  </pic:spPr>
                </pic:pic>
              </a:graphicData>
            </a:graphic>
          </wp:inline>
        </w:drawing>
      </w:r>
      <w:r w:rsidRPr="005B15E5">
        <w:br/>
      </w:r>
      <w:r w:rsidRPr="005B15E5">
        <w:br/>
      </w:r>
      <w:r w:rsidRPr="005B15E5">
        <w:rPr>
          <w:noProof/>
        </w:rPr>
        <w:drawing>
          <wp:inline distT="0" distB="0" distL="0" distR="0" wp14:anchorId="494BC6DD" wp14:editId="7B18DA48">
            <wp:extent cx="5295900" cy="2295525"/>
            <wp:effectExtent l="0" t="0" r="0" b="9525"/>
            <wp:docPr id="3" name="Picture 3" descr="http://csharpcorner.mindcrackerinc.netdna-cdn.com/UploadFile/225740/introduction-of-caching/Images/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csharpcorner.mindcrackerinc.netdna-cdn.com/UploadFile/225740/introduction-of-caching/Images/Image6.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95900" cy="2295525"/>
                    </a:xfrm>
                    <a:prstGeom prst="rect">
                      <a:avLst/>
                    </a:prstGeom>
                    <a:noFill/>
                    <a:ln>
                      <a:noFill/>
                    </a:ln>
                  </pic:spPr>
                </pic:pic>
              </a:graphicData>
            </a:graphic>
          </wp:inline>
        </w:drawing>
      </w:r>
      <w:r w:rsidRPr="005B15E5">
        <w:br/>
      </w:r>
      <w:r w:rsidRPr="005B15E5">
        <w:br/>
        <w:t>3 Fragment Caching</w:t>
      </w:r>
      <w:r w:rsidRPr="005B15E5">
        <w:br/>
      </w:r>
      <w:r w:rsidRPr="005B15E5">
        <w:br/>
      </w:r>
      <w:proofErr w:type="spellStart"/>
      <w:r w:rsidRPr="005B15E5">
        <w:t>Caching</w:t>
      </w:r>
      <w:proofErr w:type="spellEnd"/>
      <w:r w:rsidRPr="005B15E5">
        <w:t xml:space="preserve"> of the entire page is not good because some part of the page is common for the entire application. So Fragmentation Catching is used for some portion of the page to be cached and we can do Fragmentation Caching using a User Control.</w:t>
      </w:r>
      <w:r w:rsidRPr="005B15E5">
        <w:br/>
      </w:r>
      <w:r w:rsidRPr="005B15E5">
        <w:br/>
        <w:t>Now here, I am explaining Fragmentation Caching with an example.</w:t>
      </w:r>
      <w:r w:rsidRPr="005B15E5">
        <w:br/>
      </w:r>
      <w:r w:rsidRPr="005B15E5">
        <w:br/>
        <w:t>The remaining steps are the same.</w:t>
      </w:r>
      <w:r w:rsidRPr="005B15E5">
        <w:br/>
      </w:r>
      <w:r w:rsidRPr="005B15E5">
        <w:br/>
        <w:t>Step 4: Now right-click on "Add" &gt; "New Item" &gt; "Web User Control" and add the name.</w:t>
      </w:r>
      <w:r w:rsidRPr="005B15E5">
        <w:br/>
      </w:r>
      <w:r w:rsidRPr="005B15E5">
        <w:br/>
      </w:r>
      <w:r w:rsidRPr="005B15E5">
        <w:rPr>
          <w:noProof/>
        </w:rPr>
        <w:lastRenderedPageBreak/>
        <w:drawing>
          <wp:inline distT="0" distB="0" distL="0" distR="0" wp14:anchorId="037AFFBC" wp14:editId="20B18147">
            <wp:extent cx="6191250" cy="3810000"/>
            <wp:effectExtent l="0" t="0" r="0" b="0"/>
            <wp:docPr id="2" name="Picture 2" descr="http://csharpcorner.mindcrackerinc.netdna-cdn.com/UploadFile/225740/introduction-of-caching/Images/Image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csharpcorner.mindcrackerinc.netdna-cdn.com/UploadFile/225740/introduction-of-caching/Images/Image7.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91250" cy="3810000"/>
                    </a:xfrm>
                    <a:prstGeom prst="rect">
                      <a:avLst/>
                    </a:prstGeom>
                    <a:noFill/>
                    <a:ln>
                      <a:noFill/>
                    </a:ln>
                  </pic:spPr>
                </pic:pic>
              </a:graphicData>
            </a:graphic>
          </wp:inline>
        </w:drawing>
      </w:r>
      <w:r w:rsidRPr="005B15E5">
        <w:br/>
      </w:r>
      <w:r w:rsidRPr="005B15E5">
        <w:br/>
        <w:t>Add the code inside the User Control.</w:t>
      </w:r>
    </w:p>
    <w:p w14:paraId="0DC5813F" w14:textId="77777777" w:rsidR="0055435E" w:rsidRPr="005B15E5" w:rsidRDefault="0055435E" w:rsidP="005B15E5">
      <w:r w:rsidRPr="005B15E5">
        <w:t>&lt;%@ Control Language="C#" AutoEventWireup="true" CodeBehind="WebUserControl1.ascx.cs" Inherits="Caching.WebUserControl1" %&gt;  </w:t>
      </w:r>
    </w:p>
    <w:p w14:paraId="6CFBFF69" w14:textId="77777777" w:rsidR="0055435E" w:rsidRPr="005B15E5" w:rsidRDefault="0055435E" w:rsidP="005B15E5">
      <w:r w:rsidRPr="005B15E5">
        <w:t>&lt;%@ </w:t>
      </w:r>
      <w:proofErr w:type="spellStart"/>
      <w:r w:rsidRPr="005B15E5">
        <w:t>OutputCache</w:t>
      </w:r>
      <w:proofErr w:type="spellEnd"/>
      <w:r w:rsidRPr="005B15E5">
        <w:t> Duration="30" </w:t>
      </w:r>
      <w:proofErr w:type="spellStart"/>
      <w:r w:rsidRPr="005B15E5">
        <w:t>VaryByParam</w:t>
      </w:r>
      <w:proofErr w:type="spellEnd"/>
      <w:r w:rsidRPr="005B15E5">
        <w:t>="None" %&gt;  </w:t>
      </w:r>
    </w:p>
    <w:p w14:paraId="1A8261D2" w14:textId="77777777" w:rsidR="0055435E" w:rsidRPr="005B15E5" w:rsidRDefault="0055435E" w:rsidP="005B15E5">
      <w:r w:rsidRPr="005B15E5">
        <w:t>&lt;div&gt;  </w:t>
      </w:r>
    </w:p>
    <w:p w14:paraId="16EF86BD" w14:textId="77777777" w:rsidR="0055435E" w:rsidRPr="005B15E5" w:rsidRDefault="0055435E" w:rsidP="005B15E5">
      <w:r w:rsidRPr="005B15E5">
        <w:t>&lt;</w:t>
      </w:r>
      <w:proofErr w:type="spellStart"/>
      <w:proofErr w:type="gramStart"/>
      <w:r w:rsidRPr="005B15E5">
        <w:t>asp:GridView</w:t>
      </w:r>
      <w:proofErr w:type="spellEnd"/>
      <w:proofErr w:type="gramEnd"/>
      <w:r w:rsidRPr="005B15E5">
        <w:t> ID="GridView1" </w:t>
      </w:r>
      <w:proofErr w:type="spellStart"/>
      <w:r w:rsidRPr="005B15E5">
        <w:t>runat</w:t>
      </w:r>
      <w:proofErr w:type="spellEnd"/>
      <w:r w:rsidRPr="005B15E5">
        <w:t>="server" </w:t>
      </w:r>
      <w:proofErr w:type="spellStart"/>
      <w:r w:rsidRPr="005B15E5">
        <w:t>BackColor</w:t>
      </w:r>
      <w:proofErr w:type="spellEnd"/>
      <w:r w:rsidRPr="005B15E5">
        <w:t>="White"  </w:t>
      </w:r>
    </w:p>
    <w:p w14:paraId="7E10C524" w14:textId="77777777" w:rsidR="0055435E" w:rsidRPr="005B15E5" w:rsidRDefault="0055435E" w:rsidP="005B15E5">
      <w:r w:rsidRPr="005B15E5">
        <w:t>BorderColor="#999999" BorderStyle="Solid" BorderWidth="1px" CellPadding="3"  </w:t>
      </w:r>
    </w:p>
    <w:p w14:paraId="6467F707" w14:textId="77777777" w:rsidR="0055435E" w:rsidRPr="005B15E5" w:rsidRDefault="0055435E" w:rsidP="005B15E5">
      <w:proofErr w:type="spellStart"/>
      <w:r w:rsidRPr="005B15E5">
        <w:t>ForeColor</w:t>
      </w:r>
      <w:proofErr w:type="spellEnd"/>
      <w:r w:rsidRPr="005B15E5">
        <w:t>="Black" </w:t>
      </w:r>
      <w:proofErr w:type="spellStart"/>
      <w:r w:rsidRPr="005B15E5">
        <w:t>GridLines</w:t>
      </w:r>
      <w:proofErr w:type="spellEnd"/>
      <w:r w:rsidRPr="005B15E5">
        <w:t>="Vertical"&gt;  </w:t>
      </w:r>
    </w:p>
    <w:p w14:paraId="037CB89D" w14:textId="77777777" w:rsidR="0055435E" w:rsidRPr="005B15E5" w:rsidRDefault="0055435E" w:rsidP="005B15E5">
      <w:r w:rsidRPr="005B15E5">
        <w:t>&lt;</w:t>
      </w:r>
      <w:proofErr w:type="spellStart"/>
      <w:r w:rsidRPr="005B15E5">
        <w:t>AlternatingRowStyle</w:t>
      </w:r>
      <w:proofErr w:type="spellEnd"/>
      <w:r w:rsidRPr="005B15E5">
        <w:t> </w:t>
      </w:r>
      <w:proofErr w:type="spellStart"/>
      <w:r w:rsidRPr="005B15E5">
        <w:t>BackColor</w:t>
      </w:r>
      <w:proofErr w:type="spellEnd"/>
      <w:r w:rsidRPr="005B15E5">
        <w:t>="#CCCCCC" /&gt;  </w:t>
      </w:r>
    </w:p>
    <w:p w14:paraId="62C3162E" w14:textId="77777777" w:rsidR="0055435E" w:rsidRPr="005B15E5" w:rsidRDefault="0055435E" w:rsidP="005B15E5">
      <w:r w:rsidRPr="005B15E5">
        <w:t>&lt;</w:t>
      </w:r>
      <w:proofErr w:type="spellStart"/>
      <w:r w:rsidRPr="005B15E5">
        <w:t>FooterStyle</w:t>
      </w:r>
      <w:proofErr w:type="spellEnd"/>
      <w:r w:rsidRPr="005B15E5">
        <w:t> </w:t>
      </w:r>
      <w:proofErr w:type="spellStart"/>
      <w:r w:rsidRPr="005B15E5">
        <w:t>BackColor</w:t>
      </w:r>
      <w:proofErr w:type="spellEnd"/>
      <w:r w:rsidRPr="005B15E5">
        <w:t>="#CCCCCC" /&gt;  </w:t>
      </w:r>
    </w:p>
    <w:p w14:paraId="7136D6EC" w14:textId="77777777" w:rsidR="0055435E" w:rsidRPr="005B15E5" w:rsidRDefault="0055435E" w:rsidP="005B15E5">
      <w:r w:rsidRPr="005B15E5">
        <w:t>&lt;HeaderStyle BackColor="Black" Font-Bold="True" ForeColor="White" /&gt;  </w:t>
      </w:r>
    </w:p>
    <w:p w14:paraId="5FE0115F" w14:textId="77777777" w:rsidR="0055435E" w:rsidRPr="005B15E5" w:rsidRDefault="0055435E" w:rsidP="005B15E5">
      <w:r w:rsidRPr="005B15E5">
        <w:t>&lt;PagerStyle BackColor="#999999" ForeColor="Black" HorizontalAlign="Center" /&gt;  </w:t>
      </w:r>
    </w:p>
    <w:p w14:paraId="32074A3F" w14:textId="77777777" w:rsidR="0055435E" w:rsidRPr="005B15E5" w:rsidRDefault="0055435E" w:rsidP="005B15E5">
      <w:r w:rsidRPr="005B15E5">
        <w:t>&lt;SelectedRowStyle BackColor="#000099" Font-Bold="True" ForeColor="White" /&gt;  </w:t>
      </w:r>
    </w:p>
    <w:p w14:paraId="5CB81978" w14:textId="77777777" w:rsidR="0055435E" w:rsidRPr="005B15E5" w:rsidRDefault="0055435E" w:rsidP="005B15E5">
      <w:r w:rsidRPr="005B15E5">
        <w:t>&lt;</w:t>
      </w:r>
      <w:proofErr w:type="spellStart"/>
      <w:r w:rsidRPr="005B15E5">
        <w:t>SortedAscendingCellStyle</w:t>
      </w:r>
      <w:proofErr w:type="spellEnd"/>
      <w:r w:rsidRPr="005B15E5">
        <w:t> </w:t>
      </w:r>
      <w:proofErr w:type="spellStart"/>
      <w:r w:rsidRPr="005B15E5">
        <w:t>BackColor</w:t>
      </w:r>
      <w:proofErr w:type="spellEnd"/>
      <w:r w:rsidRPr="005B15E5">
        <w:t>="#F1F1F1" /&gt;  </w:t>
      </w:r>
    </w:p>
    <w:p w14:paraId="1DB5EE7B" w14:textId="77777777" w:rsidR="0055435E" w:rsidRPr="005B15E5" w:rsidRDefault="0055435E" w:rsidP="005B15E5">
      <w:r w:rsidRPr="005B15E5">
        <w:t>&lt;</w:t>
      </w:r>
      <w:proofErr w:type="spellStart"/>
      <w:r w:rsidRPr="005B15E5">
        <w:t>SortedAscendingHeaderStyle</w:t>
      </w:r>
      <w:proofErr w:type="spellEnd"/>
      <w:r w:rsidRPr="005B15E5">
        <w:t> </w:t>
      </w:r>
      <w:proofErr w:type="spellStart"/>
      <w:r w:rsidRPr="005B15E5">
        <w:t>BackColor</w:t>
      </w:r>
      <w:proofErr w:type="spellEnd"/>
      <w:r w:rsidRPr="005B15E5">
        <w:t>="#808080" /&gt;  </w:t>
      </w:r>
    </w:p>
    <w:p w14:paraId="678AAF03" w14:textId="77777777" w:rsidR="0055435E" w:rsidRPr="005B15E5" w:rsidRDefault="0055435E" w:rsidP="005B15E5">
      <w:r w:rsidRPr="005B15E5">
        <w:t>&lt;</w:t>
      </w:r>
      <w:proofErr w:type="spellStart"/>
      <w:r w:rsidRPr="005B15E5">
        <w:t>SortedDescendingCellStyle</w:t>
      </w:r>
      <w:proofErr w:type="spellEnd"/>
      <w:r w:rsidRPr="005B15E5">
        <w:t> </w:t>
      </w:r>
      <w:proofErr w:type="spellStart"/>
      <w:r w:rsidRPr="005B15E5">
        <w:t>BackColor</w:t>
      </w:r>
      <w:proofErr w:type="spellEnd"/>
      <w:r w:rsidRPr="005B15E5">
        <w:t>="#CAC9C9" /&gt;  </w:t>
      </w:r>
    </w:p>
    <w:p w14:paraId="4E68E71F" w14:textId="77777777" w:rsidR="0055435E" w:rsidRPr="005B15E5" w:rsidRDefault="0055435E" w:rsidP="005B15E5">
      <w:r w:rsidRPr="005B15E5">
        <w:t>&lt;</w:t>
      </w:r>
      <w:proofErr w:type="spellStart"/>
      <w:r w:rsidRPr="005B15E5">
        <w:t>SortedDescendingHeaderStyle</w:t>
      </w:r>
      <w:proofErr w:type="spellEnd"/>
      <w:r w:rsidRPr="005B15E5">
        <w:t> </w:t>
      </w:r>
      <w:proofErr w:type="spellStart"/>
      <w:r w:rsidRPr="005B15E5">
        <w:t>BackColor</w:t>
      </w:r>
      <w:proofErr w:type="spellEnd"/>
      <w:r w:rsidRPr="005B15E5">
        <w:t>="#383838" /&gt;  </w:t>
      </w:r>
    </w:p>
    <w:p w14:paraId="297772B8" w14:textId="77777777" w:rsidR="0055435E" w:rsidRPr="005B15E5" w:rsidRDefault="0055435E" w:rsidP="005B15E5">
      <w:r w:rsidRPr="005B15E5">
        <w:lastRenderedPageBreak/>
        <w:t>&lt;/</w:t>
      </w:r>
      <w:proofErr w:type="spellStart"/>
      <w:proofErr w:type="gramStart"/>
      <w:r w:rsidRPr="005B15E5">
        <w:t>asp:GridView</w:t>
      </w:r>
      <w:proofErr w:type="spellEnd"/>
      <w:proofErr w:type="gramEnd"/>
      <w:r w:rsidRPr="005B15E5">
        <w:t>&gt;  </w:t>
      </w:r>
    </w:p>
    <w:p w14:paraId="6678CA3E" w14:textId="77777777" w:rsidR="0055435E" w:rsidRPr="005B15E5" w:rsidRDefault="0055435E" w:rsidP="005B15E5">
      <w:r w:rsidRPr="005B15E5">
        <w:t>&lt;</w:t>
      </w:r>
      <w:proofErr w:type="spellStart"/>
      <w:r w:rsidRPr="005B15E5">
        <w:t>br</w:t>
      </w:r>
      <w:proofErr w:type="spellEnd"/>
      <w:r w:rsidRPr="005B15E5">
        <w:t> /&gt;  </w:t>
      </w:r>
    </w:p>
    <w:p w14:paraId="42F39EB7" w14:textId="77777777" w:rsidR="0055435E" w:rsidRPr="005B15E5" w:rsidRDefault="0055435E" w:rsidP="005B15E5">
      <w:r w:rsidRPr="005B15E5">
        <w:t>    Server Time:-&lt;</w:t>
      </w:r>
      <w:proofErr w:type="gramStart"/>
      <w:r w:rsidRPr="005B15E5">
        <w:t>asp:Label</w:t>
      </w:r>
      <w:proofErr w:type="gramEnd"/>
      <w:r w:rsidRPr="005B15E5">
        <w:t> ID="Label1" runat="server"&gt;&lt;/asp:Label&gt;  </w:t>
      </w:r>
    </w:p>
    <w:p w14:paraId="171CA56E" w14:textId="77777777" w:rsidR="0055435E" w:rsidRPr="005B15E5" w:rsidRDefault="0055435E" w:rsidP="005B15E5">
      <w:r w:rsidRPr="005B15E5">
        <w:t>&lt;</w:t>
      </w:r>
      <w:proofErr w:type="spellStart"/>
      <w:r w:rsidRPr="005B15E5">
        <w:t>br</w:t>
      </w:r>
      <w:proofErr w:type="spellEnd"/>
      <w:r w:rsidRPr="005B15E5">
        <w:t> /&gt;  </w:t>
      </w:r>
    </w:p>
    <w:p w14:paraId="4103235C" w14:textId="77777777" w:rsidR="0055435E" w:rsidRPr="005B15E5" w:rsidRDefault="0055435E" w:rsidP="005B15E5">
      <w:r w:rsidRPr="005B15E5">
        <w:t>&lt;</w:t>
      </w:r>
      <w:proofErr w:type="spellStart"/>
      <w:r w:rsidRPr="005B15E5">
        <w:t>br</w:t>
      </w:r>
      <w:proofErr w:type="spellEnd"/>
      <w:r w:rsidRPr="005B15E5">
        <w:t> /&gt;  </w:t>
      </w:r>
    </w:p>
    <w:p w14:paraId="30705551" w14:textId="77777777" w:rsidR="0055435E" w:rsidRPr="005B15E5" w:rsidRDefault="0055435E" w:rsidP="005B15E5">
      <w:r w:rsidRPr="005B15E5">
        <w:t>    Client </w:t>
      </w:r>
      <w:proofErr w:type="gramStart"/>
      <w:r w:rsidRPr="005B15E5">
        <w:t>Time:-</w:t>
      </w:r>
      <w:proofErr w:type="gramEnd"/>
      <w:r w:rsidRPr="005B15E5">
        <w:t>  </w:t>
      </w:r>
    </w:p>
    <w:p w14:paraId="6085D68C" w14:textId="77777777" w:rsidR="0055435E" w:rsidRPr="005B15E5" w:rsidRDefault="0055435E" w:rsidP="005B15E5">
      <w:r w:rsidRPr="005B15E5">
        <w:t>&lt;script type="text/</w:t>
      </w:r>
      <w:proofErr w:type="spellStart"/>
      <w:r w:rsidRPr="005B15E5">
        <w:t>javascript</w:t>
      </w:r>
      <w:proofErr w:type="spellEnd"/>
      <w:r w:rsidRPr="005B15E5">
        <w:t>"&gt;  </w:t>
      </w:r>
    </w:p>
    <w:p w14:paraId="098495B3" w14:textId="77777777" w:rsidR="0055435E" w:rsidRPr="005B15E5" w:rsidRDefault="0055435E" w:rsidP="005B15E5">
      <w:r w:rsidRPr="005B15E5">
        <w:t xml:space="preserve">    </w:t>
      </w:r>
      <w:proofErr w:type="spellStart"/>
      <w:proofErr w:type="gramStart"/>
      <w:r w:rsidRPr="005B15E5">
        <w:t>document.write</w:t>
      </w:r>
      <w:proofErr w:type="spellEnd"/>
      <w:proofErr w:type="gramEnd"/>
      <w:r w:rsidRPr="005B15E5">
        <w:t>(Date())  </w:t>
      </w:r>
    </w:p>
    <w:p w14:paraId="3E6FA987" w14:textId="77777777" w:rsidR="0055435E" w:rsidRPr="005B15E5" w:rsidRDefault="0055435E" w:rsidP="005B15E5">
      <w:r w:rsidRPr="005B15E5">
        <w:t>&lt;/script&gt;  </w:t>
      </w:r>
    </w:p>
    <w:p w14:paraId="5CC76E0B" w14:textId="77777777" w:rsidR="0055435E" w:rsidRPr="005B15E5" w:rsidRDefault="0055435E" w:rsidP="005B15E5">
      <w:r w:rsidRPr="005B15E5">
        <w:t>&lt;/div&gt;  </w:t>
      </w:r>
    </w:p>
    <w:p w14:paraId="69D57934" w14:textId="77777777" w:rsidR="0055435E" w:rsidRPr="005B15E5" w:rsidRDefault="0055435E" w:rsidP="005B15E5">
      <w:r w:rsidRPr="005B15E5">
        <w:t xml:space="preserve">    </w:t>
      </w:r>
      <w:proofErr w:type="gramStart"/>
      <w:r w:rsidRPr="005B15E5">
        <w:t>Code:-</w:t>
      </w:r>
      <w:proofErr w:type="gramEnd"/>
      <w:r w:rsidRPr="005B15E5">
        <w:t> Write the Code on Code Behind.  </w:t>
      </w:r>
    </w:p>
    <w:p w14:paraId="3D97BE98" w14:textId="77777777" w:rsidR="0055435E" w:rsidRPr="005B15E5" w:rsidRDefault="0055435E" w:rsidP="005B15E5">
      <w:r w:rsidRPr="005B15E5">
        <w:t>protected void </w:t>
      </w:r>
      <w:proofErr w:type="spellStart"/>
      <w:r w:rsidRPr="005B15E5">
        <w:t>Page_</w:t>
      </w:r>
      <w:proofErr w:type="gramStart"/>
      <w:r w:rsidRPr="005B15E5">
        <w:t>Load</w:t>
      </w:r>
      <w:proofErr w:type="spellEnd"/>
      <w:r w:rsidRPr="005B15E5">
        <w:t>(</w:t>
      </w:r>
      <w:proofErr w:type="gramEnd"/>
      <w:r w:rsidRPr="005B15E5">
        <w:t>object sender, </w:t>
      </w:r>
      <w:proofErr w:type="spellStart"/>
      <w:r w:rsidRPr="005B15E5">
        <w:t>EventArgs</w:t>
      </w:r>
      <w:proofErr w:type="spellEnd"/>
      <w:r w:rsidRPr="005B15E5">
        <w:t> e)  </w:t>
      </w:r>
    </w:p>
    <w:p w14:paraId="0177ACFB" w14:textId="77777777" w:rsidR="0055435E" w:rsidRPr="005B15E5" w:rsidRDefault="0055435E" w:rsidP="005B15E5">
      <w:r w:rsidRPr="005B15E5">
        <w:t>{  </w:t>
      </w:r>
    </w:p>
    <w:p w14:paraId="6733D1E7" w14:textId="77777777" w:rsidR="0055435E" w:rsidRPr="005B15E5" w:rsidRDefault="0055435E" w:rsidP="005B15E5">
      <w:r w:rsidRPr="005B15E5">
        <w:t>    if </w:t>
      </w:r>
      <w:proofErr w:type="gramStart"/>
      <w:r w:rsidRPr="005B15E5">
        <w:t>(!</w:t>
      </w:r>
      <w:proofErr w:type="spellStart"/>
      <w:r w:rsidRPr="005B15E5">
        <w:t>IsPostBack</w:t>
      </w:r>
      <w:proofErr w:type="spellEnd"/>
      <w:proofErr w:type="gramEnd"/>
      <w:r w:rsidRPr="005B15E5">
        <w:t>)  </w:t>
      </w:r>
    </w:p>
    <w:p w14:paraId="4A087804" w14:textId="77777777" w:rsidR="0055435E" w:rsidRPr="005B15E5" w:rsidRDefault="0055435E" w:rsidP="005B15E5">
      <w:r w:rsidRPr="005B15E5">
        <w:t>    {  </w:t>
      </w:r>
    </w:p>
    <w:p w14:paraId="41F10260" w14:textId="77777777" w:rsidR="0055435E" w:rsidRPr="005B15E5" w:rsidRDefault="0055435E" w:rsidP="005B15E5">
      <w:r w:rsidRPr="005B15E5">
        <w:t>          //in the label show the server time  </w:t>
      </w:r>
    </w:p>
    <w:p w14:paraId="55F4FD4F" w14:textId="77777777" w:rsidR="0055435E" w:rsidRPr="005B15E5" w:rsidRDefault="0055435E" w:rsidP="005B15E5">
      <w:r w:rsidRPr="005B15E5">
        <w:t>          Label1.Text = </w:t>
      </w:r>
      <w:proofErr w:type="spellStart"/>
      <w:proofErr w:type="gramStart"/>
      <w:r w:rsidRPr="005B15E5">
        <w:t>DateTime.Now.ToString</w:t>
      </w:r>
      <w:proofErr w:type="spellEnd"/>
      <w:proofErr w:type="gramEnd"/>
      <w:r w:rsidRPr="005B15E5">
        <w:t>();    </w:t>
      </w:r>
      <w:r w:rsidRPr="005B15E5">
        <w:br/>
      </w:r>
    </w:p>
    <w:p w14:paraId="32A690C6" w14:textId="77777777" w:rsidR="0055435E" w:rsidRPr="005B15E5" w:rsidRDefault="0055435E" w:rsidP="005B15E5">
      <w:r w:rsidRPr="005B15E5">
        <w:t>          //connection string  </w:t>
      </w:r>
    </w:p>
    <w:p w14:paraId="3B0CC3F0" w14:textId="77777777" w:rsidR="0055435E" w:rsidRPr="005B15E5" w:rsidRDefault="0055435E" w:rsidP="005B15E5">
      <w:r w:rsidRPr="005B15E5">
        <w:t>          SqlConnection con = new </w:t>
      </w:r>
      <w:proofErr w:type="gramStart"/>
      <w:r w:rsidRPr="005B15E5">
        <w:t>SqlConnection(</w:t>
      </w:r>
      <w:proofErr w:type="gramEnd"/>
      <w:r w:rsidRPr="005B15E5">
        <w:t>@"server=divs\sqlexpress; Database=Project;uid=sa;password=divya");  </w:t>
      </w:r>
    </w:p>
    <w:p w14:paraId="73C59704" w14:textId="77777777" w:rsidR="0055435E" w:rsidRPr="005B15E5" w:rsidRDefault="0055435E" w:rsidP="005B15E5">
      <w:r w:rsidRPr="005B15E5">
        <w:t>          //It's a query  </w:t>
      </w:r>
    </w:p>
    <w:p w14:paraId="7E3F6391" w14:textId="77777777" w:rsidR="0055435E" w:rsidRPr="005B15E5" w:rsidRDefault="0055435E" w:rsidP="005B15E5">
      <w:r w:rsidRPr="005B15E5">
        <w:t>          string query = "select </w:t>
      </w:r>
      <w:proofErr w:type="spellStart"/>
      <w:r w:rsidRPr="005B15E5">
        <w:t>User_name</w:t>
      </w:r>
      <w:proofErr w:type="spellEnd"/>
      <w:r w:rsidRPr="005B15E5">
        <w:t> from </w:t>
      </w:r>
      <w:proofErr w:type="spellStart"/>
      <w:r w:rsidRPr="005B15E5">
        <w:t>registeration</w:t>
      </w:r>
      <w:proofErr w:type="spellEnd"/>
      <w:r w:rsidRPr="005B15E5">
        <w:t>";  </w:t>
      </w:r>
    </w:p>
    <w:p w14:paraId="60DBC043" w14:textId="77777777" w:rsidR="0055435E" w:rsidRPr="005B15E5" w:rsidRDefault="0055435E" w:rsidP="005B15E5">
      <w:r w:rsidRPr="005B15E5">
        <w:t>         //it's a command to be execute in a disconnected mode  </w:t>
      </w:r>
    </w:p>
    <w:p w14:paraId="696BBDA7" w14:textId="77777777" w:rsidR="0055435E" w:rsidRPr="005B15E5" w:rsidRDefault="0055435E" w:rsidP="005B15E5">
      <w:r w:rsidRPr="005B15E5">
        <w:t xml:space="preserve">         </w:t>
      </w:r>
      <w:proofErr w:type="spellStart"/>
      <w:r w:rsidRPr="005B15E5">
        <w:t>SqlDataAdapter</w:t>
      </w:r>
      <w:proofErr w:type="spellEnd"/>
      <w:r w:rsidRPr="005B15E5">
        <w:t> da = new </w:t>
      </w:r>
      <w:proofErr w:type="spellStart"/>
      <w:proofErr w:type="gramStart"/>
      <w:r w:rsidRPr="005B15E5">
        <w:t>SqlDataAdapter</w:t>
      </w:r>
      <w:proofErr w:type="spellEnd"/>
      <w:r w:rsidRPr="005B15E5">
        <w:t>(</w:t>
      </w:r>
      <w:proofErr w:type="gramEnd"/>
      <w:r w:rsidRPr="005B15E5">
        <w:t>query, con);  </w:t>
      </w:r>
    </w:p>
    <w:p w14:paraId="65579E69" w14:textId="77777777" w:rsidR="0055435E" w:rsidRPr="005B15E5" w:rsidRDefault="0055435E" w:rsidP="005B15E5">
      <w:r w:rsidRPr="005B15E5">
        <w:t>         //create </w:t>
      </w:r>
      <w:proofErr w:type="gramStart"/>
      <w:r w:rsidRPr="005B15E5">
        <w:t>a</w:t>
      </w:r>
      <w:proofErr w:type="gramEnd"/>
      <w:r w:rsidRPr="005B15E5">
        <w:t> </w:t>
      </w:r>
      <w:proofErr w:type="spellStart"/>
      <w:r w:rsidRPr="005B15E5">
        <w:t>obj</w:t>
      </w:r>
      <w:proofErr w:type="spellEnd"/>
      <w:r w:rsidRPr="005B15E5">
        <w:t> of data set  </w:t>
      </w:r>
    </w:p>
    <w:p w14:paraId="6D650DD0" w14:textId="77777777" w:rsidR="0055435E" w:rsidRPr="005B15E5" w:rsidRDefault="0055435E" w:rsidP="005B15E5">
      <w:r w:rsidRPr="005B15E5">
        <w:t xml:space="preserve">         </w:t>
      </w:r>
      <w:proofErr w:type="spellStart"/>
      <w:r w:rsidRPr="005B15E5">
        <w:t>DataSet</w:t>
      </w:r>
      <w:proofErr w:type="spellEnd"/>
      <w:r w:rsidRPr="005B15E5">
        <w:t> ds = new </w:t>
      </w:r>
      <w:proofErr w:type="spellStart"/>
      <w:proofErr w:type="gramStart"/>
      <w:r w:rsidRPr="005B15E5">
        <w:t>DataSet</w:t>
      </w:r>
      <w:proofErr w:type="spellEnd"/>
      <w:r w:rsidRPr="005B15E5">
        <w:t>(</w:t>
      </w:r>
      <w:proofErr w:type="gramEnd"/>
      <w:r w:rsidRPr="005B15E5">
        <w:t>);  </w:t>
      </w:r>
    </w:p>
    <w:p w14:paraId="58CFE570" w14:textId="77777777" w:rsidR="0055435E" w:rsidRPr="005B15E5" w:rsidRDefault="0055435E" w:rsidP="005B15E5">
      <w:r w:rsidRPr="005B15E5">
        <w:t>        //fill the data in dataset  </w:t>
      </w:r>
    </w:p>
    <w:p w14:paraId="3AA1E3B6" w14:textId="77777777" w:rsidR="0055435E" w:rsidRPr="005B15E5" w:rsidRDefault="0055435E" w:rsidP="005B15E5">
      <w:r w:rsidRPr="005B15E5">
        <w:t xml:space="preserve">        </w:t>
      </w:r>
      <w:proofErr w:type="spellStart"/>
      <w:proofErr w:type="gramStart"/>
      <w:r w:rsidRPr="005B15E5">
        <w:t>da.Fill</w:t>
      </w:r>
      <w:proofErr w:type="spellEnd"/>
      <w:proofErr w:type="gramEnd"/>
      <w:r w:rsidRPr="005B15E5">
        <w:t>(ds);  </w:t>
      </w:r>
    </w:p>
    <w:p w14:paraId="6FA997C7" w14:textId="77777777" w:rsidR="0055435E" w:rsidRPr="005B15E5" w:rsidRDefault="0055435E" w:rsidP="005B15E5">
      <w:r w:rsidRPr="005B15E5">
        <w:t>        //bind the data in </w:t>
      </w:r>
      <w:proofErr w:type="spellStart"/>
      <w:r w:rsidRPr="005B15E5">
        <w:t>gridview</w:t>
      </w:r>
      <w:proofErr w:type="spellEnd"/>
      <w:r w:rsidRPr="005B15E5">
        <w:t>  </w:t>
      </w:r>
    </w:p>
    <w:p w14:paraId="5830A541" w14:textId="77777777" w:rsidR="0055435E" w:rsidRPr="005B15E5" w:rsidRDefault="0055435E" w:rsidP="005B15E5">
      <w:r w:rsidRPr="005B15E5">
        <w:t>        GridView1.DataSource = ds;  </w:t>
      </w:r>
    </w:p>
    <w:p w14:paraId="5D40811C" w14:textId="77777777" w:rsidR="0055435E" w:rsidRPr="005B15E5" w:rsidRDefault="0055435E" w:rsidP="005B15E5">
      <w:r w:rsidRPr="005B15E5">
        <w:t>        GridView1.DataBind();  </w:t>
      </w:r>
    </w:p>
    <w:p w14:paraId="0EA5E87D" w14:textId="77777777" w:rsidR="0055435E" w:rsidRPr="005B15E5" w:rsidRDefault="0055435E" w:rsidP="005B15E5">
      <w:r w:rsidRPr="005B15E5">
        <w:lastRenderedPageBreak/>
        <w:t>    }  </w:t>
      </w:r>
    </w:p>
    <w:p w14:paraId="0DD4CAAC" w14:textId="77777777" w:rsidR="0055435E" w:rsidRPr="005B15E5" w:rsidRDefault="0055435E" w:rsidP="005B15E5">
      <w:r w:rsidRPr="005B15E5">
        <w:t>}  </w:t>
      </w:r>
    </w:p>
    <w:p w14:paraId="376FD1FF" w14:textId="77777777" w:rsidR="0055435E" w:rsidRPr="005B15E5" w:rsidRDefault="0055435E" w:rsidP="005B15E5">
      <w:r w:rsidRPr="005B15E5">
        <w:t>Step 5: Now right-click on the "Add" &gt; "New Item" &gt; "Web From" and add the name of the web form and write the following code:</w:t>
      </w:r>
    </w:p>
    <w:p w14:paraId="57D7EF3D" w14:textId="77777777" w:rsidR="0055435E" w:rsidRPr="005B15E5" w:rsidRDefault="0055435E" w:rsidP="005B15E5">
      <w:r w:rsidRPr="005B15E5">
        <w:t>&lt;%@ Page Language="C#" AutoEventWireup="true" CodeBehind="Fregment_catching.aspx.cs" Inherits="Caching.Fregment_catching" %&gt;  </w:t>
      </w:r>
    </w:p>
    <w:p w14:paraId="1201DB91" w14:textId="77777777" w:rsidR="0055435E" w:rsidRPr="005B15E5" w:rsidRDefault="0055435E" w:rsidP="005B15E5">
      <w:r w:rsidRPr="005B15E5">
        <w:t>  </w:t>
      </w:r>
    </w:p>
    <w:p w14:paraId="6C510C6F" w14:textId="77777777" w:rsidR="0055435E" w:rsidRPr="005B15E5" w:rsidRDefault="0055435E" w:rsidP="005B15E5">
      <w:r w:rsidRPr="005B15E5">
        <w:t>&lt;%@ Register src="WebUserControl1.ascx" tagname="WebUserControl1" tagprefix="uc1" %&gt;  </w:t>
      </w:r>
    </w:p>
    <w:p w14:paraId="7C56F874" w14:textId="77777777" w:rsidR="0055435E" w:rsidRPr="005B15E5" w:rsidRDefault="0055435E" w:rsidP="005B15E5">
      <w:r w:rsidRPr="005B15E5">
        <w:t>  </w:t>
      </w:r>
    </w:p>
    <w:p w14:paraId="2F867D57" w14:textId="77777777" w:rsidR="0055435E" w:rsidRPr="005B15E5" w:rsidRDefault="0055435E" w:rsidP="005B15E5">
      <w:r w:rsidRPr="005B15E5">
        <w:t>&lt;!DOCTYPE html PUBLIC "-//W3C//DTD XHTML 1.0 Transitional//EN" "http://www.w3.org/TR/xhtml1/DTD/xhtml1-transitional.dtd"&gt;  </w:t>
      </w:r>
    </w:p>
    <w:p w14:paraId="55834E8B" w14:textId="77777777" w:rsidR="0055435E" w:rsidRPr="005B15E5" w:rsidRDefault="0055435E" w:rsidP="005B15E5">
      <w:r w:rsidRPr="005B15E5">
        <w:t>  </w:t>
      </w:r>
    </w:p>
    <w:p w14:paraId="2968FF77" w14:textId="77777777" w:rsidR="0055435E" w:rsidRPr="005B15E5" w:rsidRDefault="0055435E" w:rsidP="005B15E5">
      <w:r w:rsidRPr="005B15E5">
        <w:t>&lt;html </w:t>
      </w:r>
      <w:proofErr w:type="spellStart"/>
      <w:r w:rsidRPr="005B15E5">
        <w:t>xmlns</w:t>
      </w:r>
      <w:proofErr w:type="spellEnd"/>
      <w:r w:rsidRPr="005B15E5">
        <w:t>="http://www.w3.org/1999/xhtml"&gt;  </w:t>
      </w:r>
    </w:p>
    <w:p w14:paraId="3C1D5152" w14:textId="77777777" w:rsidR="0055435E" w:rsidRPr="005B15E5" w:rsidRDefault="0055435E" w:rsidP="005B15E5">
      <w:r w:rsidRPr="005B15E5">
        <w:t>&lt;head </w:t>
      </w:r>
      <w:proofErr w:type="spellStart"/>
      <w:r w:rsidRPr="005B15E5">
        <w:t>runat</w:t>
      </w:r>
      <w:proofErr w:type="spellEnd"/>
      <w:r w:rsidRPr="005B15E5">
        <w:t>="server"&gt;  </w:t>
      </w:r>
    </w:p>
    <w:p w14:paraId="4BC58F81" w14:textId="77777777" w:rsidR="0055435E" w:rsidRPr="005B15E5" w:rsidRDefault="0055435E" w:rsidP="005B15E5">
      <w:r w:rsidRPr="005B15E5">
        <w:t>    &lt;title&gt;&lt;/title&gt;  </w:t>
      </w:r>
    </w:p>
    <w:p w14:paraId="751F2419" w14:textId="77777777" w:rsidR="0055435E" w:rsidRPr="005B15E5" w:rsidRDefault="0055435E" w:rsidP="005B15E5">
      <w:r w:rsidRPr="005B15E5">
        <w:t>&lt;/head&gt;  </w:t>
      </w:r>
    </w:p>
    <w:p w14:paraId="46B8C3ED" w14:textId="77777777" w:rsidR="0055435E" w:rsidRPr="005B15E5" w:rsidRDefault="0055435E" w:rsidP="005B15E5">
      <w:r w:rsidRPr="005B15E5">
        <w:t>&lt;body&gt;  </w:t>
      </w:r>
    </w:p>
    <w:p w14:paraId="394123DB" w14:textId="77777777" w:rsidR="0055435E" w:rsidRPr="005B15E5" w:rsidRDefault="0055435E" w:rsidP="005B15E5">
      <w:r w:rsidRPr="005B15E5">
        <w:t>    &lt;form id="form1" </w:t>
      </w:r>
      <w:proofErr w:type="spellStart"/>
      <w:r w:rsidRPr="005B15E5">
        <w:t>runat</w:t>
      </w:r>
      <w:proofErr w:type="spellEnd"/>
      <w:r w:rsidRPr="005B15E5">
        <w:t>="server"&gt;  </w:t>
      </w:r>
    </w:p>
    <w:p w14:paraId="13094A59" w14:textId="77777777" w:rsidR="0055435E" w:rsidRPr="005B15E5" w:rsidRDefault="0055435E" w:rsidP="005B15E5">
      <w:r w:rsidRPr="005B15E5">
        <w:t>&lt;div&gt;  </w:t>
      </w:r>
    </w:p>
    <w:p w14:paraId="6675FE3D" w14:textId="77777777" w:rsidR="0055435E" w:rsidRPr="005B15E5" w:rsidRDefault="0055435E" w:rsidP="005B15E5">
      <w:r w:rsidRPr="005B15E5">
        <w:t>  </w:t>
      </w:r>
    </w:p>
    <w:p w14:paraId="57A7560E" w14:textId="77777777" w:rsidR="0055435E" w:rsidRPr="005B15E5" w:rsidRDefault="0055435E" w:rsidP="005B15E5">
      <w:proofErr w:type="gramStart"/>
      <w:r w:rsidRPr="005B15E5">
        <w:t>Server Side</w:t>
      </w:r>
      <w:proofErr w:type="gramEnd"/>
      <w:r w:rsidRPr="005B15E5">
        <w:t> Time On Page Level  </w:t>
      </w:r>
    </w:p>
    <w:p w14:paraId="499D4681" w14:textId="77777777" w:rsidR="0055435E" w:rsidRPr="005B15E5" w:rsidRDefault="0055435E" w:rsidP="005B15E5">
      <w:r w:rsidRPr="005B15E5">
        <w:t>    &lt;</w:t>
      </w:r>
      <w:proofErr w:type="spellStart"/>
      <w:proofErr w:type="gramStart"/>
      <w:r w:rsidRPr="005B15E5">
        <w:t>asp:Label</w:t>
      </w:r>
      <w:proofErr w:type="spellEnd"/>
      <w:proofErr w:type="gramEnd"/>
      <w:r w:rsidRPr="005B15E5">
        <w:t> ID="Label1" </w:t>
      </w:r>
      <w:proofErr w:type="spellStart"/>
      <w:r w:rsidRPr="005B15E5">
        <w:t>runat</w:t>
      </w:r>
      <w:proofErr w:type="spellEnd"/>
      <w:r w:rsidRPr="005B15E5">
        <w:t>="server"&gt;&lt;/</w:t>
      </w:r>
      <w:proofErr w:type="spellStart"/>
      <w:r w:rsidRPr="005B15E5">
        <w:t>asp:Label</w:t>
      </w:r>
      <w:proofErr w:type="spellEnd"/>
      <w:r w:rsidRPr="005B15E5">
        <w:t>&gt;  </w:t>
      </w:r>
    </w:p>
    <w:p w14:paraId="31A6A086" w14:textId="77777777" w:rsidR="0055435E" w:rsidRPr="005B15E5" w:rsidRDefault="0055435E" w:rsidP="005B15E5">
      <w:r w:rsidRPr="005B15E5">
        <w:t>&lt;</w:t>
      </w:r>
      <w:proofErr w:type="spellStart"/>
      <w:r w:rsidRPr="005B15E5">
        <w:t>br</w:t>
      </w:r>
      <w:proofErr w:type="spellEnd"/>
      <w:r w:rsidRPr="005B15E5">
        <w:t> /&gt;  </w:t>
      </w:r>
    </w:p>
    <w:p w14:paraId="60691077" w14:textId="77777777" w:rsidR="0055435E" w:rsidRPr="005B15E5" w:rsidRDefault="0055435E" w:rsidP="005B15E5">
      <w:r w:rsidRPr="005B15E5">
        <w:t>Client Side time on Page </w:t>
      </w:r>
      <w:proofErr w:type="gramStart"/>
      <w:r w:rsidRPr="005B15E5">
        <w:t>Level:-</w:t>
      </w:r>
      <w:proofErr w:type="gramEnd"/>
      <w:r w:rsidRPr="005B15E5">
        <w:t>  </w:t>
      </w:r>
    </w:p>
    <w:p w14:paraId="39A992A0" w14:textId="77777777" w:rsidR="0055435E" w:rsidRPr="005B15E5" w:rsidRDefault="0055435E" w:rsidP="005B15E5">
      <w:r w:rsidRPr="005B15E5">
        <w:t>&lt;script type="text/</w:t>
      </w:r>
      <w:proofErr w:type="spellStart"/>
      <w:r w:rsidRPr="005B15E5">
        <w:t>javascript</w:t>
      </w:r>
      <w:proofErr w:type="spellEnd"/>
      <w:r w:rsidRPr="005B15E5">
        <w:t>"&gt;  </w:t>
      </w:r>
    </w:p>
    <w:p w14:paraId="396AE575" w14:textId="77777777" w:rsidR="0055435E" w:rsidRPr="005B15E5" w:rsidRDefault="0055435E" w:rsidP="005B15E5">
      <w:r w:rsidRPr="005B15E5">
        <w:t xml:space="preserve">    </w:t>
      </w:r>
      <w:proofErr w:type="spellStart"/>
      <w:proofErr w:type="gramStart"/>
      <w:r w:rsidRPr="005B15E5">
        <w:t>document.write</w:t>
      </w:r>
      <w:proofErr w:type="spellEnd"/>
      <w:proofErr w:type="gramEnd"/>
      <w:r w:rsidRPr="005B15E5">
        <w:t>(Date())  </w:t>
      </w:r>
    </w:p>
    <w:p w14:paraId="54F19178" w14:textId="77777777" w:rsidR="0055435E" w:rsidRPr="005B15E5" w:rsidRDefault="0055435E" w:rsidP="005B15E5">
      <w:r w:rsidRPr="005B15E5">
        <w:t>&lt;/script&gt;    </w:t>
      </w:r>
      <w:r w:rsidRPr="005B15E5">
        <w:br/>
      </w:r>
    </w:p>
    <w:p w14:paraId="52668BDF" w14:textId="77777777" w:rsidR="0055435E" w:rsidRPr="005B15E5" w:rsidRDefault="0055435E" w:rsidP="005B15E5">
      <w:r w:rsidRPr="005B15E5">
        <w:t>&lt;</w:t>
      </w:r>
      <w:proofErr w:type="spellStart"/>
      <w:r w:rsidRPr="005B15E5">
        <w:t>br</w:t>
      </w:r>
      <w:proofErr w:type="spellEnd"/>
      <w:r w:rsidRPr="005B15E5">
        <w:t> /&gt;  </w:t>
      </w:r>
    </w:p>
    <w:p w14:paraId="4310DDB3" w14:textId="77777777" w:rsidR="0055435E" w:rsidRPr="005B15E5" w:rsidRDefault="0055435E" w:rsidP="005B15E5">
      <w:r w:rsidRPr="005B15E5">
        <w:t>&lt;</w:t>
      </w:r>
      <w:proofErr w:type="spellStart"/>
      <w:r w:rsidRPr="005B15E5">
        <w:t>br</w:t>
      </w:r>
      <w:proofErr w:type="spellEnd"/>
      <w:r w:rsidRPr="005B15E5">
        <w:t> /&gt;  </w:t>
      </w:r>
    </w:p>
    <w:p w14:paraId="7916073F" w14:textId="77777777" w:rsidR="0055435E" w:rsidRPr="005B15E5" w:rsidRDefault="0055435E" w:rsidP="005B15E5">
      <w:r w:rsidRPr="005B15E5">
        <w:t>    &lt;uc</w:t>
      </w:r>
      <w:proofErr w:type="gramStart"/>
      <w:r w:rsidRPr="005B15E5">
        <w:t>1:WebUserControl</w:t>
      </w:r>
      <w:proofErr w:type="gramEnd"/>
      <w:r w:rsidRPr="005B15E5">
        <w:t>1 ID="WebUserControl11" </w:t>
      </w:r>
      <w:proofErr w:type="spellStart"/>
      <w:r w:rsidRPr="005B15E5">
        <w:t>runat</w:t>
      </w:r>
      <w:proofErr w:type="spellEnd"/>
      <w:r w:rsidRPr="005B15E5">
        <w:t>="server" /&gt;    </w:t>
      </w:r>
      <w:r w:rsidRPr="005B15E5">
        <w:br/>
      </w:r>
    </w:p>
    <w:p w14:paraId="5D20F951" w14:textId="77777777" w:rsidR="0055435E" w:rsidRPr="005B15E5" w:rsidRDefault="0055435E" w:rsidP="005B15E5">
      <w:r w:rsidRPr="005B15E5">
        <w:lastRenderedPageBreak/>
        <w:t>&lt;/div&gt;  </w:t>
      </w:r>
    </w:p>
    <w:p w14:paraId="550974F6" w14:textId="77777777" w:rsidR="0055435E" w:rsidRPr="005B15E5" w:rsidRDefault="0055435E" w:rsidP="005B15E5">
      <w:r w:rsidRPr="005B15E5">
        <w:t>&lt;/form&gt;  </w:t>
      </w:r>
    </w:p>
    <w:p w14:paraId="66D8E7B8" w14:textId="77777777" w:rsidR="0055435E" w:rsidRPr="005B15E5" w:rsidRDefault="0055435E" w:rsidP="005B15E5">
      <w:r w:rsidRPr="005B15E5">
        <w:t>&lt;/body&gt;  </w:t>
      </w:r>
    </w:p>
    <w:p w14:paraId="2A3E5C54" w14:textId="77777777" w:rsidR="0055435E" w:rsidRPr="005B15E5" w:rsidRDefault="0055435E" w:rsidP="005B15E5">
      <w:r w:rsidRPr="005B15E5">
        <w:t>&lt;/html&gt;  </w:t>
      </w:r>
    </w:p>
    <w:p w14:paraId="3568DE3B" w14:textId="77777777" w:rsidR="0055435E" w:rsidRPr="005B15E5" w:rsidRDefault="0055435E" w:rsidP="005B15E5">
      <w:r w:rsidRPr="005B15E5">
        <w:t>Code: Write the following code in the Code Behind.</w:t>
      </w:r>
    </w:p>
    <w:p w14:paraId="13223D80" w14:textId="77777777" w:rsidR="0055435E" w:rsidRPr="005B15E5" w:rsidRDefault="0055435E" w:rsidP="005B15E5">
      <w:r w:rsidRPr="005B15E5">
        <w:t>protected void </w:t>
      </w:r>
      <w:proofErr w:type="spellStart"/>
      <w:r w:rsidRPr="005B15E5">
        <w:t>Page_</w:t>
      </w:r>
      <w:proofErr w:type="gramStart"/>
      <w:r w:rsidRPr="005B15E5">
        <w:t>Load</w:t>
      </w:r>
      <w:proofErr w:type="spellEnd"/>
      <w:r w:rsidRPr="005B15E5">
        <w:t>(</w:t>
      </w:r>
      <w:proofErr w:type="gramEnd"/>
      <w:r w:rsidRPr="005B15E5">
        <w:t>object sender, </w:t>
      </w:r>
      <w:proofErr w:type="spellStart"/>
      <w:r w:rsidRPr="005B15E5">
        <w:t>EventArgs</w:t>
      </w:r>
      <w:proofErr w:type="spellEnd"/>
      <w:r w:rsidRPr="005B15E5">
        <w:t> e)  </w:t>
      </w:r>
    </w:p>
    <w:p w14:paraId="239E1697" w14:textId="77777777" w:rsidR="0055435E" w:rsidRPr="005B15E5" w:rsidRDefault="0055435E" w:rsidP="005B15E5">
      <w:r w:rsidRPr="005B15E5">
        <w:t>{  </w:t>
      </w:r>
    </w:p>
    <w:p w14:paraId="02D57673" w14:textId="77777777" w:rsidR="0055435E" w:rsidRPr="005B15E5" w:rsidRDefault="0055435E" w:rsidP="005B15E5">
      <w:r w:rsidRPr="005B15E5">
        <w:t>    //show the server time  </w:t>
      </w:r>
    </w:p>
    <w:p w14:paraId="522DDA37" w14:textId="77777777" w:rsidR="0055435E" w:rsidRPr="005B15E5" w:rsidRDefault="0055435E" w:rsidP="005B15E5">
      <w:r w:rsidRPr="005B15E5">
        <w:t>    Label1.Text = </w:t>
      </w:r>
      <w:proofErr w:type="spellStart"/>
      <w:proofErr w:type="gramStart"/>
      <w:r w:rsidRPr="005B15E5">
        <w:t>DateTime.Now.ToString</w:t>
      </w:r>
      <w:proofErr w:type="spellEnd"/>
      <w:proofErr w:type="gramEnd"/>
      <w:r w:rsidRPr="005B15E5">
        <w:t>();  </w:t>
      </w:r>
    </w:p>
    <w:p w14:paraId="441951EA" w14:textId="77777777" w:rsidR="0055435E" w:rsidRPr="005B15E5" w:rsidRDefault="0055435E" w:rsidP="005B15E5">
      <w:r w:rsidRPr="005B15E5">
        <w:t>}  </w:t>
      </w:r>
    </w:p>
    <w:p w14:paraId="1A685800" w14:textId="77777777" w:rsidR="0055435E" w:rsidRPr="005B15E5" w:rsidRDefault="0055435E" w:rsidP="005B15E5">
      <w:r w:rsidRPr="005B15E5">
        <w:t>Output</w:t>
      </w:r>
      <w:r w:rsidRPr="005B15E5">
        <w:br/>
      </w:r>
      <w:r w:rsidRPr="005B15E5">
        <w:br/>
      </w:r>
      <w:r w:rsidRPr="005B15E5">
        <w:rPr>
          <w:noProof/>
        </w:rPr>
        <w:drawing>
          <wp:inline distT="0" distB="0" distL="0" distR="0" wp14:anchorId="54B93A30" wp14:editId="60FA2285">
            <wp:extent cx="5695950" cy="3362325"/>
            <wp:effectExtent l="0" t="0" r="0" b="9525"/>
            <wp:docPr id="1" name="Picture 1" descr="http://csharpcorner.mindcrackerinc.netdna-cdn.com/UploadFile/225740/introduction-of-caching/Images/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csharpcorner.mindcrackerinc.netdna-cdn.com/UploadFile/225740/introduction-of-caching/Images/Image8.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95950" cy="3362325"/>
                    </a:xfrm>
                    <a:prstGeom prst="rect">
                      <a:avLst/>
                    </a:prstGeom>
                    <a:noFill/>
                    <a:ln>
                      <a:noFill/>
                    </a:ln>
                  </pic:spPr>
                </pic:pic>
              </a:graphicData>
            </a:graphic>
          </wp:inline>
        </w:drawing>
      </w:r>
      <w:r w:rsidRPr="005B15E5">
        <w:br/>
      </w:r>
      <w:r w:rsidRPr="005B15E5">
        <w:br/>
        <w:t>In this output the Page Side Server time and user Control Side Server Time is the same but if we again refresh the button within 30 seconds then the user control server time is the same but all the time will be changed, that means the particular portion of the page is cached.</w:t>
      </w:r>
      <w:r w:rsidRPr="005B15E5">
        <w:br/>
      </w:r>
      <w:r w:rsidRPr="005B15E5">
        <w:br/>
        <w:t>And now the main point is if the same User Control is used in a different browser then it will also have the shared property so that the same cached user control is shared in various clients.</w:t>
      </w:r>
    </w:p>
    <w:p w14:paraId="3004B13F" w14:textId="77777777" w:rsidR="0055435E" w:rsidRPr="005B15E5" w:rsidRDefault="0055435E" w:rsidP="005B15E5">
      <w:r w:rsidRPr="005B15E5">
        <w:t>&lt;%@ OutputCache Shared="true" Duration="30" VaryByParam="None" %&gt;  </w:t>
      </w:r>
    </w:p>
    <w:p w14:paraId="3F108F09" w14:textId="77777777" w:rsidR="0055435E" w:rsidRPr="005B15E5" w:rsidRDefault="0055435E" w:rsidP="005B15E5">
      <w:r w:rsidRPr="005B15E5">
        <w:t>Cache Dependency</w:t>
      </w:r>
      <w:r w:rsidRPr="005B15E5">
        <w:br/>
      </w:r>
      <w:r w:rsidRPr="005B15E5">
        <w:br/>
      </w:r>
      <w:r w:rsidRPr="005B15E5">
        <w:lastRenderedPageBreak/>
        <w:t>By using Cache Dependency we can set the dependency on some data and entities. In ASP.NET Caching Dependency are one of the following 5 types:</w:t>
      </w:r>
    </w:p>
    <w:p w14:paraId="794C1B3E" w14:textId="77777777" w:rsidR="0055435E" w:rsidRPr="005B15E5" w:rsidRDefault="0055435E" w:rsidP="005B15E5">
      <w:r w:rsidRPr="005B15E5">
        <w:t>File-Based Dependency: </w:t>
      </w:r>
      <w:proofErr w:type="gramStart"/>
      <w:r w:rsidRPr="005B15E5">
        <w:t>Generally</w:t>
      </w:r>
      <w:proofErr w:type="gramEnd"/>
      <w:r w:rsidRPr="005B15E5">
        <w:t xml:space="preserve"> File-Based Dependency is used when the cached data is dependent on the file. We can set the dependency on multiple files also.</w:t>
      </w:r>
    </w:p>
    <w:p w14:paraId="77BE0498" w14:textId="77777777" w:rsidR="0055435E" w:rsidRPr="005B15E5" w:rsidRDefault="0055435E" w:rsidP="005B15E5">
      <w:r w:rsidRPr="005B15E5">
        <w:t xml:space="preserve">Key-Based Dependency: Items in the Application Cache are stored in key/value pairs. The key dependency allows an item to be dependent on the key of another item in the Application Cache. When the original item is removed, the Item that has the key dependency is also removed. For </w:t>
      </w:r>
      <w:proofErr w:type="gramStart"/>
      <w:r w:rsidRPr="005B15E5">
        <w:t>example</w:t>
      </w:r>
      <w:proofErr w:type="gramEnd"/>
      <w:r w:rsidRPr="005B15E5">
        <w:t xml:space="preserve"> you can add a cache an item named reports Valid and then cache several reports that are dependent on the </w:t>
      </w:r>
      <w:proofErr w:type="spellStart"/>
      <w:r w:rsidRPr="005B15E5">
        <w:t>ReportValid</w:t>
      </w:r>
      <w:proofErr w:type="spellEnd"/>
      <w:r w:rsidRPr="005B15E5">
        <w:t xml:space="preserve"> Key. When the </w:t>
      </w:r>
      <w:proofErr w:type="spellStart"/>
      <w:r w:rsidRPr="005B15E5">
        <w:t>ReportValid</w:t>
      </w:r>
      <w:proofErr w:type="spellEnd"/>
      <w:r w:rsidRPr="005B15E5">
        <w:t xml:space="preserve"> key item is removed, all the dependent cached reports are similarly removed from the cache.</w:t>
      </w:r>
    </w:p>
    <w:p w14:paraId="4FC32AC9" w14:textId="77777777" w:rsidR="0055435E" w:rsidRPr="005B15E5" w:rsidRDefault="0055435E" w:rsidP="005B15E5">
      <w:r w:rsidRPr="005B15E5">
        <w:t>SQL-Based Dependency: Items of the cache are dependent on the row of a table in a SQL Server Database</w:t>
      </w:r>
    </w:p>
    <w:p w14:paraId="0D4D4CB2" w14:textId="77777777" w:rsidR="0055435E" w:rsidRPr="005B15E5" w:rsidRDefault="0055435E" w:rsidP="005B15E5">
      <w:r w:rsidRPr="005B15E5">
        <w:t>Aggregate Dependency: Items of the cache are dependent on multiple elements; if any of the dependencies change then the item is removed from the cache.</w:t>
      </w:r>
    </w:p>
    <w:p w14:paraId="6983FCD0" w14:textId="77777777" w:rsidR="0055435E" w:rsidRPr="005B15E5" w:rsidRDefault="0055435E" w:rsidP="005B15E5">
      <w:r w:rsidRPr="005B15E5">
        <w:t xml:space="preserve">Custom Dependency: An Item in the cache is configured with the dependency you create in your own code. For example, you can create a custom Web Service Cache Dependency that removes data from the cache when a call to the web service results in a </w:t>
      </w:r>
      <w:proofErr w:type="gramStart"/>
      <w:r w:rsidRPr="005B15E5">
        <w:t>particular value</w:t>
      </w:r>
      <w:proofErr w:type="gramEnd"/>
      <w:r w:rsidRPr="005B15E5">
        <w:t>.</w:t>
      </w:r>
    </w:p>
    <w:p w14:paraId="0786A197" w14:textId="77777777" w:rsidR="0055435E" w:rsidRPr="005B15E5" w:rsidRDefault="0055435E" w:rsidP="005B15E5">
      <w:r w:rsidRPr="005B15E5">
        <w:t xml:space="preserve">We can add the object into the cache and create it using the </w:t>
      </w:r>
      <w:proofErr w:type="spellStart"/>
      <w:proofErr w:type="gramStart"/>
      <w:r w:rsidRPr="005B15E5">
        <w:t>cache.insert</w:t>
      </w:r>
      <w:proofErr w:type="spellEnd"/>
      <w:proofErr w:type="gramEnd"/>
      <w:r w:rsidRPr="005B15E5">
        <w:t xml:space="preserve">() and </w:t>
      </w:r>
      <w:proofErr w:type="spellStart"/>
      <w:r w:rsidRPr="005B15E5">
        <w:t>cache.add</w:t>
      </w:r>
      <w:proofErr w:type="spellEnd"/>
      <w:r w:rsidRPr="005B15E5">
        <w:t xml:space="preserve">() methods. The </w:t>
      </w:r>
      <w:proofErr w:type="spellStart"/>
      <w:proofErr w:type="gramStart"/>
      <w:r w:rsidRPr="005B15E5">
        <w:t>cache.insert</w:t>
      </w:r>
      <w:proofErr w:type="spellEnd"/>
      <w:proofErr w:type="gramEnd"/>
      <w:r w:rsidRPr="005B15E5">
        <w:t xml:space="preserve">() method has 4 overload versions whereas </w:t>
      </w:r>
      <w:proofErr w:type="spellStart"/>
      <w:r w:rsidRPr="005B15E5">
        <w:t>cache.add</w:t>
      </w:r>
      <w:proofErr w:type="spellEnd"/>
      <w:r w:rsidRPr="005B15E5">
        <w:t>() has no overloads and most of the common properties for those methods are:</w:t>
      </w:r>
    </w:p>
    <w:p w14:paraId="52F1D228" w14:textId="77777777" w:rsidR="0055435E" w:rsidRPr="005B15E5" w:rsidRDefault="0055435E" w:rsidP="005B15E5">
      <w:r w:rsidRPr="005B15E5">
        <w:t>Key: </w:t>
      </w:r>
      <w:proofErr w:type="gramStart"/>
      <w:r w:rsidRPr="005B15E5">
        <w:t>It's</w:t>
      </w:r>
      <w:proofErr w:type="gramEnd"/>
      <w:r w:rsidRPr="005B15E5">
        <w:t xml:space="preserve"> type is String type and a unique key is used to identify these entries in the cache.</w:t>
      </w:r>
    </w:p>
    <w:p w14:paraId="22181A21" w14:textId="77777777" w:rsidR="0055435E" w:rsidRPr="005B15E5" w:rsidRDefault="0055435E" w:rsidP="005B15E5">
      <w:r w:rsidRPr="005B15E5">
        <w:t xml:space="preserve">Dependency: </w:t>
      </w:r>
      <w:proofErr w:type="gramStart"/>
      <w:r w:rsidRPr="005B15E5">
        <w:t>It's</w:t>
      </w:r>
      <w:proofErr w:type="gramEnd"/>
      <w:r w:rsidRPr="005B15E5">
        <w:t xml:space="preserve"> type is </w:t>
      </w:r>
      <w:proofErr w:type="spellStart"/>
      <w:r w:rsidRPr="005B15E5">
        <w:t>cachedependency</w:t>
      </w:r>
      <w:proofErr w:type="spellEnd"/>
      <w:r w:rsidRPr="005B15E5">
        <w:t xml:space="preserve"> and it shows the dependency of cache like file or directory and when changed it should cause this entry to be flushed.</w:t>
      </w:r>
    </w:p>
    <w:p w14:paraId="11AF366A" w14:textId="77777777" w:rsidR="0055435E" w:rsidRPr="005B15E5" w:rsidRDefault="0055435E" w:rsidP="005B15E5">
      <w:r w:rsidRPr="005B15E5">
        <w:t>Expires: </w:t>
      </w:r>
      <w:proofErr w:type="gramStart"/>
      <w:r w:rsidRPr="005B15E5">
        <w:t>It's</w:t>
      </w:r>
      <w:proofErr w:type="gramEnd"/>
      <w:r w:rsidRPr="005B15E5">
        <w:t xml:space="preserve"> type is </w:t>
      </w:r>
      <w:proofErr w:type="spellStart"/>
      <w:r w:rsidRPr="005B15E5">
        <w:t>DateTime</w:t>
      </w:r>
      <w:proofErr w:type="spellEnd"/>
      <w:r w:rsidRPr="005B15E5">
        <w:t xml:space="preserve"> and a fixed date and time after which this cache entry should be flushed.</w:t>
      </w:r>
    </w:p>
    <w:p w14:paraId="09C72C7F" w14:textId="77777777" w:rsidR="0055435E" w:rsidRPr="005B15E5" w:rsidRDefault="0055435E" w:rsidP="005B15E5">
      <w:r w:rsidRPr="005B15E5">
        <w:t>Sliding Expiration: </w:t>
      </w:r>
      <w:proofErr w:type="gramStart"/>
      <w:r w:rsidRPr="005B15E5">
        <w:t>It's</w:t>
      </w:r>
      <w:proofErr w:type="gramEnd"/>
      <w:r w:rsidRPr="005B15E5">
        <w:t xml:space="preserve"> type is </w:t>
      </w:r>
      <w:proofErr w:type="spellStart"/>
      <w:r w:rsidRPr="005B15E5">
        <w:t>TimeSpan</w:t>
      </w:r>
      <w:proofErr w:type="spellEnd"/>
      <w:r w:rsidRPr="005B15E5">
        <w:t xml:space="preserve"> and the time between when the object was Last accessed and when the object should be flushed from the cache.</w:t>
      </w:r>
    </w:p>
    <w:p w14:paraId="3902A927" w14:textId="77777777" w:rsidR="0055435E" w:rsidRPr="005B15E5" w:rsidRDefault="0055435E" w:rsidP="005B15E5">
      <w:r w:rsidRPr="005B15E5">
        <w:t xml:space="preserve">Priority: It's the type </w:t>
      </w:r>
      <w:proofErr w:type="spellStart"/>
      <w:r w:rsidRPr="005B15E5">
        <w:t>CacheItemPriority</w:t>
      </w:r>
      <w:proofErr w:type="spellEnd"/>
      <w:r w:rsidRPr="005B15E5">
        <w:t xml:space="preserve"> and it sets the priority of the cache.</w:t>
      </w:r>
    </w:p>
    <w:p w14:paraId="36200CAB" w14:textId="77777777" w:rsidR="0055435E" w:rsidRPr="005B15E5" w:rsidRDefault="0055435E" w:rsidP="005B15E5">
      <w:proofErr w:type="spellStart"/>
      <w:r w:rsidRPr="005B15E5">
        <w:t>OnRemoveCallBack</w:t>
      </w:r>
      <w:proofErr w:type="spellEnd"/>
      <w:r w:rsidRPr="005B15E5">
        <w:t>: </w:t>
      </w:r>
      <w:proofErr w:type="gramStart"/>
      <w:r w:rsidRPr="005B15E5">
        <w:t>It's</w:t>
      </w:r>
      <w:proofErr w:type="gramEnd"/>
      <w:r w:rsidRPr="005B15E5">
        <w:t xml:space="preserve"> type is </w:t>
      </w:r>
      <w:proofErr w:type="spellStart"/>
      <w:r w:rsidRPr="005B15E5">
        <w:t>CacheItem</w:t>
      </w:r>
      <w:proofErr w:type="spellEnd"/>
      <w:r w:rsidRPr="005B15E5">
        <w:t xml:space="preserve"> </w:t>
      </w:r>
      <w:proofErr w:type="spellStart"/>
      <w:r w:rsidRPr="005B15E5">
        <w:t>RemovedCallback</w:t>
      </w:r>
      <w:proofErr w:type="spellEnd"/>
      <w:r w:rsidRPr="005B15E5">
        <w:t xml:space="preserve"> and a delegate that can be registered with something.</w:t>
      </w:r>
    </w:p>
    <w:p w14:paraId="0692CB40" w14:textId="77777777" w:rsidR="0055435E" w:rsidRPr="005B15E5" w:rsidRDefault="0055435E" w:rsidP="005B15E5">
      <w:r w:rsidRPr="005B15E5">
        <w:t>And we can write the dependency as in the following:</w:t>
      </w:r>
      <w:r w:rsidRPr="005B15E5">
        <w:br/>
      </w:r>
      <w:r w:rsidRPr="005B15E5">
        <w:br/>
      </w:r>
      <w:proofErr w:type="spellStart"/>
      <w:r w:rsidRPr="005B15E5">
        <w:t>Cache.Insert</w:t>
      </w:r>
      <w:proofErr w:type="spellEnd"/>
      <w:r w:rsidRPr="005B15E5">
        <w:t xml:space="preserve">("Name", </w:t>
      </w:r>
      <w:proofErr w:type="spellStart"/>
      <w:r w:rsidRPr="005B15E5">
        <w:t>strName,new</w:t>
      </w:r>
      <w:proofErr w:type="spellEnd"/>
      <w:r w:rsidRPr="005B15E5">
        <w:t xml:space="preserve"> CacheDependency(Server.MapPath("name.txt"),DateTime.Now.AddMinutes(2), </w:t>
      </w:r>
      <w:proofErr w:type="spellStart"/>
      <w:r w:rsidRPr="005B15E5">
        <w:t>TimeSpan.Zero</w:t>
      </w:r>
      <w:proofErr w:type="spellEnd"/>
      <w:r w:rsidRPr="005B15E5">
        <w:t>);</w:t>
      </w:r>
      <w:r w:rsidRPr="005B15E5">
        <w:br/>
      </w:r>
      <w:r w:rsidRPr="005B15E5">
        <w:br/>
        <w:t>Caching Location</w:t>
      </w:r>
      <w:r w:rsidRPr="005B15E5">
        <w:br/>
      </w:r>
      <w:r w:rsidRPr="005B15E5">
        <w:br/>
        <w:t>In which location caching can be done so ASP.NET has the following 4 caching locations where we can do the cache:</w:t>
      </w:r>
    </w:p>
    <w:p w14:paraId="488C0288" w14:textId="77777777" w:rsidR="0055435E" w:rsidRPr="005B15E5" w:rsidRDefault="0055435E" w:rsidP="005B15E5">
      <w:r w:rsidRPr="005B15E5">
        <w:lastRenderedPageBreak/>
        <w:t xml:space="preserve">Client Caching: The cache data is stored inside the client's browser on the local disk as a temporary file or in the browser's internal memory. </w:t>
      </w:r>
      <w:proofErr w:type="gramStart"/>
      <w:r w:rsidRPr="005B15E5">
        <w:t>So</w:t>
      </w:r>
      <w:proofErr w:type="gramEnd"/>
      <w:r w:rsidRPr="005B15E5">
        <w:t xml:space="preserve"> it reduces the network traffic and the client can be accessed easily but it is totally browser dependent so it is not shareable.</w:t>
      </w:r>
    </w:p>
    <w:p w14:paraId="3E4A02A8" w14:textId="77777777" w:rsidR="0055435E" w:rsidRPr="005B15E5" w:rsidRDefault="0055435E" w:rsidP="005B15E5">
      <w:r w:rsidRPr="005B15E5">
        <w:t>Proxy Caching: It stores the caching information between the client and the web server in a shared location so that all clients can use the same shared data.</w:t>
      </w:r>
    </w:p>
    <w:p w14:paraId="3854CC69" w14:textId="77777777" w:rsidR="0055435E" w:rsidRPr="005B15E5" w:rsidRDefault="0055435E" w:rsidP="005B15E5">
      <w:r w:rsidRPr="005B15E5">
        <w:t>Reverse Proxy Caching: The web server has a Proxy Server in the front so that it reduces the number of requests that they receive. This allows the Proxy Server to respond to frequently received requests and only passes other requests to the web server. This is called a reverse proxy and it reduces the number of requests and can easily be accessed but it increases the network traffic because the Proxy Server is the front of the web server.</w:t>
      </w:r>
    </w:p>
    <w:p w14:paraId="2832A8C5" w14:textId="77777777" w:rsidR="0055435E" w:rsidRPr="005B15E5" w:rsidRDefault="0055435E" w:rsidP="005B15E5">
      <w:r w:rsidRPr="005B15E5">
        <w:t>Web Server Caching: The cache data is stored inside the web server.</w:t>
      </w:r>
    </w:p>
    <w:p w14:paraId="3A815220" w14:textId="77777777" w:rsidR="0055435E" w:rsidRPr="005B15E5" w:rsidRDefault="0055435E" w:rsidP="005B15E5">
      <w:r w:rsidRPr="005B15E5">
        <w:t>Advantage of the Caching</w:t>
      </w:r>
    </w:p>
    <w:p w14:paraId="0E38772F" w14:textId="77777777" w:rsidR="0055435E" w:rsidRPr="005B15E5" w:rsidRDefault="0055435E" w:rsidP="005B15E5">
      <w:r w:rsidRPr="005B15E5">
        <w:t>It reduces the traffic of the server because the copy of the data is cached on the server and for the same request the copy of the data is given by a response without hitting the web server.</w:t>
      </w:r>
    </w:p>
    <w:p w14:paraId="10CCD1D8" w14:textId="286DD06E" w:rsidR="00307A18" w:rsidRPr="005B15E5" w:rsidRDefault="0055435E" w:rsidP="005B15E5">
      <w:r w:rsidRPr="005B15E5">
        <w:t>Reduces bandwidth consumption</w:t>
      </w:r>
      <w:bookmarkStart w:id="0" w:name="_GoBack"/>
      <w:bookmarkEnd w:id="0"/>
    </w:p>
    <w:sectPr w:rsidR="00307A18" w:rsidRPr="005B15E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12556"/>
    <w:multiLevelType w:val="multilevel"/>
    <w:tmpl w:val="149E73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8F7819"/>
    <w:multiLevelType w:val="multilevel"/>
    <w:tmpl w:val="32B802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9D3CEC"/>
    <w:multiLevelType w:val="multilevel"/>
    <w:tmpl w:val="F86AB3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3808D3"/>
    <w:multiLevelType w:val="multilevel"/>
    <w:tmpl w:val="525872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5446A6"/>
    <w:multiLevelType w:val="multilevel"/>
    <w:tmpl w:val="1406A0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D752226"/>
    <w:multiLevelType w:val="multilevel"/>
    <w:tmpl w:val="A9D25B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B5269B1"/>
    <w:multiLevelType w:val="multilevel"/>
    <w:tmpl w:val="02CA38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B555C78"/>
    <w:multiLevelType w:val="multilevel"/>
    <w:tmpl w:val="54A22C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E7A1FBB"/>
    <w:multiLevelType w:val="multilevel"/>
    <w:tmpl w:val="1FB0F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4E70BA3"/>
    <w:multiLevelType w:val="multilevel"/>
    <w:tmpl w:val="5AF4BA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F3618C8"/>
    <w:multiLevelType w:val="multilevel"/>
    <w:tmpl w:val="B8008E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F253C04"/>
    <w:multiLevelType w:val="multilevel"/>
    <w:tmpl w:val="44E20C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0745888"/>
    <w:multiLevelType w:val="multilevel"/>
    <w:tmpl w:val="4516F2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F3559F1"/>
    <w:multiLevelType w:val="multilevel"/>
    <w:tmpl w:val="59FC85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11"/>
  </w:num>
  <w:num w:numId="3">
    <w:abstractNumId w:val="5"/>
  </w:num>
  <w:num w:numId="4">
    <w:abstractNumId w:val="7"/>
  </w:num>
  <w:num w:numId="5">
    <w:abstractNumId w:val="2"/>
  </w:num>
  <w:num w:numId="6">
    <w:abstractNumId w:val="0"/>
  </w:num>
  <w:num w:numId="7">
    <w:abstractNumId w:val="13"/>
  </w:num>
  <w:num w:numId="8">
    <w:abstractNumId w:val="12"/>
  </w:num>
  <w:num w:numId="9">
    <w:abstractNumId w:val="1"/>
  </w:num>
  <w:num w:numId="10">
    <w:abstractNumId w:val="6"/>
  </w:num>
  <w:num w:numId="11">
    <w:abstractNumId w:val="10"/>
  </w:num>
  <w:num w:numId="12">
    <w:abstractNumId w:val="9"/>
  </w:num>
  <w:num w:numId="13">
    <w:abstractNumId w:val="3"/>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Q0NjIxNzU1NTa1NDdU0lEKTi0uzszPAykwqgUAu1bC5ywAAAA="/>
  </w:docVars>
  <w:rsids>
    <w:rsidRoot w:val="00363551"/>
    <w:rsid w:val="002542EA"/>
    <w:rsid w:val="00307A18"/>
    <w:rsid w:val="00363551"/>
    <w:rsid w:val="004D06D0"/>
    <w:rsid w:val="0055435E"/>
    <w:rsid w:val="0059742D"/>
    <w:rsid w:val="005B15E5"/>
    <w:rsid w:val="005E7917"/>
    <w:rsid w:val="00A2119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9180B3"/>
  <w15:chartTrackingRefBased/>
  <w15:docId w15:val="{4B10B632-89DB-4950-A4A6-79FBCC7F1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102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5</Pages>
  <Words>2254</Words>
  <Characters>12850</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ny Gupta</dc:creator>
  <cp:keywords/>
  <dc:description/>
  <cp:lastModifiedBy>Sunny Gupta</cp:lastModifiedBy>
  <cp:revision>7</cp:revision>
  <dcterms:created xsi:type="dcterms:W3CDTF">2019-12-21T04:12:00Z</dcterms:created>
  <dcterms:modified xsi:type="dcterms:W3CDTF">2020-01-21T05:16:00Z</dcterms:modified>
</cp:coreProperties>
</file>